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B094D" w14:textId="77777777" w:rsidR="003B7834" w:rsidRDefault="003B7834">
      <w:pPr>
        <w:rPr>
          <w:rFonts w:ascii="Bookman Old Style" w:hAnsi="Bookman Old Style"/>
          <w:b/>
          <w:sz w:val="28"/>
        </w:rPr>
      </w:pPr>
    </w:p>
    <w:p w14:paraId="797D40B0" w14:textId="01655767" w:rsidR="00345D60" w:rsidRPr="00C64B23" w:rsidRDefault="00345D60" w:rsidP="00EB7794">
      <w:pPr>
        <w:tabs>
          <w:tab w:val="left" w:pos="5620"/>
        </w:tabs>
        <w:jc w:val="center"/>
        <w:rPr>
          <w:rFonts w:ascii="Arial" w:hAnsi="Arial" w:cs="Arial"/>
          <w:b/>
          <w:sz w:val="28"/>
        </w:rPr>
      </w:pPr>
      <w:r w:rsidRPr="00C64B23">
        <w:rPr>
          <w:rFonts w:ascii="Arial" w:hAnsi="Arial" w:cs="Arial"/>
          <w:b/>
          <w:sz w:val="28"/>
        </w:rPr>
        <w:t>FORMULIR PERSETUJUAN</w:t>
      </w:r>
    </w:p>
    <w:p w14:paraId="55279F17" w14:textId="77777777" w:rsidR="00345D60" w:rsidRDefault="00345D60" w:rsidP="00345D60">
      <w:pPr>
        <w:spacing w:line="276" w:lineRule="auto"/>
        <w:jc w:val="center"/>
        <w:rPr>
          <w:rFonts w:ascii="Arial" w:hAnsi="Arial" w:cs="Arial"/>
          <w:b/>
          <w:sz w:val="28"/>
        </w:rPr>
      </w:pPr>
      <w:r w:rsidRPr="00C64B23">
        <w:rPr>
          <w:rFonts w:ascii="Arial" w:hAnsi="Arial" w:cs="Arial"/>
          <w:b/>
          <w:sz w:val="28"/>
        </w:rPr>
        <w:t>PENASEHAT AKADEMIK UNTUK YUDISIUM</w:t>
      </w:r>
    </w:p>
    <w:p w14:paraId="23C38E38" w14:textId="3C940C67" w:rsidR="00EB7794" w:rsidRPr="00EB7794" w:rsidRDefault="00EB7794" w:rsidP="00345D60">
      <w:pPr>
        <w:spacing w:line="276" w:lineRule="auto"/>
        <w:jc w:val="center"/>
        <w:rPr>
          <w:rFonts w:ascii="Arial" w:hAnsi="Arial" w:cs="Arial"/>
          <w:bCs/>
          <w:sz w:val="22"/>
          <w:szCs w:val="16"/>
        </w:rPr>
      </w:pPr>
      <w:r w:rsidRPr="00EB7794">
        <w:rPr>
          <w:rFonts w:ascii="Arial" w:hAnsi="Arial" w:cs="Arial"/>
          <w:bCs/>
          <w:sz w:val="22"/>
          <w:szCs w:val="16"/>
        </w:rPr>
        <w:t>No. 05</w:t>
      </w:r>
      <w:r w:rsidR="007F2AFE">
        <w:rPr>
          <w:rFonts w:ascii="Arial" w:hAnsi="Arial" w:cs="Arial"/>
          <w:bCs/>
          <w:sz w:val="22"/>
          <w:szCs w:val="16"/>
        </w:rPr>
        <w:t>3</w:t>
      </w:r>
      <w:r w:rsidRPr="00EB7794">
        <w:rPr>
          <w:rFonts w:ascii="Arial" w:hAnsi="Arial" w:cs="Arial"/>
          <w:bCs/>
          <w:sz w:val="22"/>
          <w:szCs w:val="16"/>
        </w:rPr>
        <w:t>/FORM/PDK/FT/2023</w:t>
      </w:r>
    </w:p>
    <w:p w14:paraId="6C0F18A2" w14:textId="77777777" w:rsidR="00345D60" w:rsidRDefault="00345D60" w:rsidP="00345D60">
      <w:pPr>
        <w:spacing w:line="276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45D60" w:rsidRPr="00345D60" w14:paraId="5A26D503" w14:textId="77777777" w:rsidTr="00EB7794">
        <w:trPr>
          <w:jc w:val="center"/>
        </w:trPr>
        <w:tc>
          <w:tcPr>
            <w:tcW w:w="3116" w:type="dxa"/>
          </w:tcPr>
          <w:p w14:paraId="1A30F28B" w14:textId="77777777" w:rsidR="00345D60" w:rsidRPr="00AC5F3C" w:rsidRDefault="00345D60" w:rsidP="000150B9">
            <w:pPr>
              <w:spacing w:after="160" w:line="276" w:lineRule="auto"/>
              <w:rPr>
                <w:sz w:val="24"/>
                <w:szCs w:val="24"/>
              </w:rPr>
            </w:pPr>
            <w:r w:rsidRPr="00AC5F3C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4A3B55B0" wp14:editId="6153148E">
                      <wp:extent cx="137160" cy="137160"/>
                      <wp:effectExtent l="0" t="0" r="15240" b="15240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CF217D8" id="Rectangle 7" o:spid="_x0000_s1026" style="width:10.8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" fillcolor="white [3212]" strokecolor="black [3213]" strokeweight="2pt">
                      <w10:anchorlock/>
                    </v:rect>
                  </w:pict>
                </mc:Fallback>
              </mc:AlternateContent>
            </w:r>
            <w:r w:rsidRPr="00AC5F3C">
              <w:rPr>
                <w:sz w:val="24"/>
                <w:szCs w:val="24"/>
              </w:rPr>
              <w:t xml:space="preserve"> Prodi Teknik Elektro</w:t>
            </w:r>
          </w:p>
        </w:tc>
        <w:tc>
          <w:tcPr>
            <w:tcW w:w="3117" w:type="dxa"/>
          </w:tcPr>
          <w:p w14:paraId="62D5835A" w14:textId="77777777" w:rsidR="00345D60" w:rsidRPr="00AC5F3C" w:rsidRDefault="00345D60" w:rsidP="000150B9">
            <w:pPr>
              <w:spacing w:after="160" w:line="276" w:lineRule="auto"/>
              <w:rPr>
                <w:sz w:val="24"/>
                <w:szCs w:val="24"/>
              </w:rPr>
            </w:pPr>
            <w:r w:rsidRPr="00AC5F3C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4B4880B3" wp14:editId="377E2932">
                      <wp:extent cx="137160" cy="137160"/>
                      <wp:effectExtent l="0" t="0" r="15240" b="15240"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4A1CA3" id="Rectangle 4" o:spid="_x0000_s1026" style="width:10.8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" fillcolor="white [3212]" strokecolor="black [3213]" strokeweight="2pt">
                      <w10:anchorlock/>
                    </v:rect>
                  </w:pict>
                </mc:Fallback>
              </mc:AlternateContent>
            </w:r>
            <w:r w:rsidRPr="00AC5F3C">
              <w:rPr>
                <w:sz w:val="24"/>
                <w:szCs w:val="24"/>
              </w:rPr>
              <w:t xml:space="preserve"> Prodi Teknik Kimia</w:t>
            </w:r>
          </w:p>
        </w:tc>
        <w:tc>
          <w:tcPr>
            <w:tcW w:w="3117" w:type="dxa"/>
          </w:tcPr>
          <w:p w14:paraId="341D1120" w14:textId="77777777" w:rsidR="00345D60" w:rsidRPr="00AC5F3C" w:rsidRDefault="00345D60" w:rsidP="000150B9">
            <w:pPr>
              <w:spacing w:after="160" w:line="276" w:lineRule="auto"/>
              <w:rPr>
                <w:sz w:val="24"/>
                <w:szCs w:val="24"/>
              </w:rPr>
            </w:pPr>
            <w:r w:rsidRPr="00AC5F3C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7DFF38A7" wp14:editId="432D6889">
                      <wp:extent cx="137160" cy="137160"/>
                      <wp:effectExtent l="0" t="0" r="15240" b="15240"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33FFED" id="Rectangle 5" o:spid="_x0000_s1026" style="width:10.8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" fillcolor="white [3212]" strokecolor="black [3213]" strokeweight="2pt">
                      <w10:anchorlock/>
                    </v:rect>
                  </w:pict>
                </mc:Fallback>
              </mc:AlternateContent>
            </w:r>
            <w:r w:rsidRPr="00AC5F3C">
              <w:rPr>
                <w:sz w:val="24"/>
                <w:szCs w:val="24"/>
              </w:rPr>
              <w:t xml:space="preserve"> Prodi Teknik Industri</w:t>
            </w:r>
          </w:p>
        </w:tc>
      </w:tr>
    </w:tbl>
    <w:p w14:paraId="1EC6AC82" w14:textId="77777777" w:rsidR="00345D60" w:rsidRPr="00345D60" w:rsidRDefault="00345D60" w:rsidP="00AC5F3C">
      <w:pPr>
        <w:pStyle w:val="ListParagraph"/>
        <w:numPr>
          <w:ilvl w:val="0"/>
          <w:numId w:val="44"/>
        </w:numPr>
        <w:tabs>
          <w:tab w:val="left" w:pos="3150"/>
          <w:tab w:val="left" w:pos="3330"/>
          <w:tab w:val="left" w:pos="9360"/>
        </w:tabs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hAnsi="Times New Roman"/>
          <w:sz w:val="24"/>
          <w:szCs w:val="24"/>
        </w:rPr>
        <w:t xml:space="preserve">Nama </w:t>
      </w:r>
      <w:r>
        <w:rPr>
          <w:rFonts w:ascii="Times New Roman" w:hAnsi="Times New Roman"/>
          <w:sz w:val="24"/>
          <w:szCs w:val="24"/>
        </w:rPr>
        <w:t>mahasiswa</w:t>
      </w:r>
      <w:r>
        <w:rPr>
          <w:rFonts w:ascii="Times New Roman" w:hAnsi="Times New Roman"/>
          <w:sz w:val="24"/>
          <w:szCs w:val="24"/>
        </w:rPr>
        <w:tab/>
        <w:t>:</w:t>
      </w:r>
      <w:r w:rsidR="00AC5F3C">
        <w:rPr>
          <w:rFonts w:ascii="Times New Roman" w:hAnsi="Times New Roman"/>
          <w:sz w:val="24"/>
          <w:szCs w:val="24"/>
          <w:lang w:val="en-US"/>
        </w:rPr>
        <w:t xml:space="preserve"> ………………………………………………………………………</w:t>
      </w:r>
    </w:p>
    <w:p w14:paraId="46D4B797" w14:textId="77777777" w:rsidR="00345D60" w:rsidRPr="00345D60" w:rsidRDefault="00345D60" w:rsidP="00AC5F3C">
      <w:pPr>
        <w:pStyle w:val="ListParagraph"/>
        <w:numPr>
          <w:ilvl w:val="0"/>
          <w:numId w:val="44"/>
        </w:numPr>
        <w:tabs>
          <w:tab w:val="left" w:pos="3150"/>
        </w:tabs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hAnsi="Times New Roman"/>
          <w:sz w:val="24"/>
          <w:szCs w:val="24"/>
        </w:rPr>
        <w:t>Nomor pokok mahasiswa</w:t>
      </w:r>
      <w:r w:rsidRPr="00345D60">
        <w:rPr>
          <w:rFonts w:ascii="Times New Roman" w:hAnsi="Times New Roman"/>
          <w:sz w:val="24"/>
          <w:szCs w:val="24"/>
        </w:rPr>
        <w:tab/>
        <w:t xml:space="preserve">: </w:t>
      </w:r>
      <w:r w:rsidR="00AC5F3C">
        <w:rPr>
          <w:rFonts w:ascii="Times New Roman" w:hAnsi="Times New Roman"/>
          <w:sz w:val="24"/>
          <w:szCs w:val="24"/>
          <w:lang w:val="en-US"/>
        </w:rPr>
        <w:t>………………………………………………………………………</w:t>
      </w:r>
    </w:p>
    <w:p w14:paraId="6993F6D1" w14:textId="77777777" w:rsidR="00AC5F3C" w:rsidRDefault="00AC5F3C" w:rsidP="00AC5F3C">
      <w:pPr>
        <w:tabs>
          <w:tab w:val="left" w:pos="3150"/>
        </w:tabs>
        <w:rPr>
          <w:sz w:val="24"/>
          <w:szCs w:val="24"/>
        </w:rPr>
      </w:pPr>
    </w:p>
    <w:p w14:paraId="6C709D65" w14:textId="77777777" w:rsidR="00345D60" w:rsidRPr="00345D60" w:rsidRDefault="00345D60" w:rsidP="00AC5F3C">
      <w:pPr>
        <w:tabs>
          <w:tab w:val="left" w:pos="3150"/>
        </w:tabs>
        <w:rPr>
          <w:sz w:val="24"/>
          <w:szCs w:val="24"/>
        </w:rPr>
      </w:pPr>
      <w:r w:rsidRPr="00345D60">
        <w:rPr>
          <w:sz w:val="24"/>
          <w:szCs w:val="24"/>
        </w:rPr>
        <w:t>telah memenuhi persyaratan kelulusan sebagai berikut :</w:t>
      </w:r>
    </w:p>
    <w:p w14:paraId="375313FE" w14:textId="77777777" w:rsidR="00345D60" w:rsidRPr="00345D60" w:rsidRDefault="00345D60" w:rsidP="00AC5F3C">
      <w:pPr>
        <w:tabs>
          <w:tab w:val="left" w:pos="3150"/>
        </w:tabs>
        <w:spacing w:line="276" w:lineRule="auto"/>
        <w:rPr>
          <w:sz w:val="24"/>
          <w:szCs w:val="24"/>
        </w:rPr>
      </w:pPr>
    </w:p>
    <w:p w14:paraId="0932CB1F" w14:textId="77777777" w:rsidR="00345D60" w:rsidRPr="00345D60" w:rsidRDefault="00345D60" w:rsidP="00345D60">
      <w:pPr>
        <w:pStyle w:val="ListParagraph"/>
        <w:numPr>
          <w:ilvl w:val="0"/>
          <w:numId w:val="45"/>
        </w:numPr>
        <w:tabs>
          <w:tab w:val="left" w:pos="3150"/>
        </w:tabs>
        <w:spacing w:after="160"/>
        <w:ind w:left="540"/>
        <w:jc w:val="both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hAnsi="Times New Roman"/>
          <w:sz w:val="24"/>
          <w:szCs w:val="24"/>
        </w:rPr>
        <w:t>Lulus seluruh beba</w:t>
      </w:r>
      <w:r>
        <w:rPr>
          <w:rFonts w:ascii="Times New Roman" w:hAnsi="Times New Roman"/>
          <w:sz w:val="24"/>
          <w:szCs w:val="24"/>
        </w:rPr>
        <w:t xml:space="preserve">n studi sesuai kurikulum </w:t>
      </w:r>
      <w:r>
        <w:rPr>
          <w:rFonts w:ascii="Times New Roman" w:hAnsi="Times New Roman"/>
          <w:sz w:val="24"/>
          <w:szCs w:val="24"/>
          <w:lang w:val="en-US"/>
        </w:rPr>
        <w:t>Program Studi</w:t>
      </w:r>
      <w:r w:rsidRPr="00345D60">
        <w:rPr>
          <w:rFonts w:ascii="Times New Roman" w:hAnsi="Times New Roman"/>
          <w:sz w:val="24"/>
          <w:szCs w:val="24"/>
        </w:rPr>
        <w:t xml:space="preserve"> Teknik Elektro / Teknik Kimia / Teknik Industri *) dengan jumlah SKS </w:t>
      </w:r>
      <m:oMath>
        <m:r>
          <w:rPr>
            <w:rFonts w:ascii="Cambria Math" w:hAnsi="Cambria Math"/>
            <w:sz w:val="24"/>
            <w:szCs w:val="24"/>
          </w:rPr>
          <m:t xml:space="preserve">≥ </m:t>
        </m:r>
      </m:oMath>
      <w:r w:rsidRPr="00345D60">
        <w:rPr>
          <w:rFonts w:ascii="Times New Roman" w:eastAsiaTheme="minorEastAsia" w:hAnsi="Times New Roman"/>
          <w:sz w:val="24"/>
          <w:szCs w:val="24"/>
        </w:rPr>
        <w:t xml:space="preserve">144 dan IPK </w:t>
      </w:r>
      <m:oMath>
        <m:r>
          <w:rPr>
            <w:rFonts w:ascii="Cambria Math" w:hAnsi="Cambria Math"/>
            <w:sz w:val="24"/>
            <w:szCs w:val="24"/>
          </w:rPr>
          <m:t>≥</m:t>
        </m:r>
      </m:oMath>
      <w:r w:rsidRPr="00345D60">
        <w:rPr>
          <w:rFonts w:ascii="Times New Roman" w:eastAsiaTheme="minorEastAsia" w:hAnsi="Times New Roman"/>
          <w:sz w:val="24"/>
          <w:szCs w:val="24"/>
        </w:rPr>
        <w:t xml:space="preserve"> 2,0</w:t>
      </w:r>
    </w:p>
    <w:p w14:paraId="7CA7218D" w14:textId="77777777" w:rsidR="00345D60" w:rsidRPr="00345D60" w:rsidRDefault="00345D60" w:rsidP="00345D60">
      <w:pPr>
        <w:pStyle w:val="ListParagraph"/>
        <w:tabs>
          <w:tab w:val="left" w:pos="3150"/>
        </w:tabs>
        <w:ind w:left="540"/>
        <w:jc w:val="both"/>
        <w:rPr>
          <w:rFonts w:ascii="Times New Roman" w:hAnsi="Times New Roman"/>
          <w:sz w:val="24"/>
          <w:szCs w:val="24"/>
        </w:rPr>
      </w:pPr>
    </w:p>
    <w:p w14:paraId="32BF0E64" w14:textId="77777777" w:rsidR="00345D60" w:rsidRPr="00345D60" w:rsidRDefault="00345D60" w:rsidP="00345D60">
      <w:pPr>
        <w:pStyle w:val="ListParagraph"/>
        <w:numPr>
          <w:ilvl w:val="0"/>
          <w:numId w:val="45"/>
        </w:numPr>
        <w:tabs>
          <w:tab w:val="left" w:pos="3150"/>
        </w:tabs>
        <w:spacing w:after="160"/>
        <w:ind w:left="540"/>
        <w:jc w:val="both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eastAsiaTheme="minorEastAsia" w:hAnsi="Times New Roman"/>
          <w:sz w:val="24"/>
          <w:szCs w:val="24"/>
        </w:rPr>
        <w:t>Jumlah nilai D tidak melebihi batas maksimum yang diijinkan **) yaitu :</w:t>
      </w:r>
    </w:p>
    <w:tbl>
      <w:tblPr>
        <w:tblStyle w:val="TableGrid"/>
        <w:tblW w:w="8869" w:type="dxa"/>
        <w:tblInd w:w="648" w:type="dxa"/>
        <w:tblLook w:val="04A0" w:firstRow="1" w:lastRow="0" w:firstColumn="1" w:lastColumn="0" w:noHBand="0" w:noVBand="1"/>
      </w:tblPr>
      <w:tblGrid>
        <w:gridCol w:w="2335"/>
        <w:gridCol w:w="3600"/>
        <w:gridCol w:w="2934"/>
      </w:tblGrid>
      <w:tr w:rsidR="00345D60" w:rsidRPr="00345D60" w14:paraId="28924800" w14:textId="77777777" w:rsidTr="005D1385">
        <w:tc>
          <w:tcPr>
            <w:tcW w:w="2335" w:type="dxa"/>
          </w:tcPr>
          <w:p w14:paraId="6697E905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JML</w:t>
            </w:r>
          </w:p>
        </w:tc>
        <w:tc>
          <w:tcPr>
            <w:tcW w:w="3600" w:type="dxa"/>
          </w:tcPr>
          <w:p w14:paraId="6CD344B9" w14:textId="72BE1587" w:rsidR="00345D60" w:rsidRPr="00EB7794" w:rsidRDefault="00EB7794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ROGRAM STUDI</w:t>
            </w:r>
          </w:p>
        </w:tc>
        <w:tc>
          <w:tcPr>
            <w:tcW w:w="2934" w:type="dxa"/>
          </w:tcPr>
          <w:p w14:paraId="00005A3B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 xml:space="preserve">BERI TANDA </w:t>
            </w:r>
            <w:r w:rsidRPr="00345D60">
              <w:rPr>
                <w:rFonts w:ascii="Times New Roman" w:hAnsi="Times New Roman"/>
                <w:b/>
                <w:sz w:val="24"/>
                <w:szCs w:val="24"/>
              </w:rPr>
              <w:sym w:font="Wingdings" w:char="F0FC"/>
            </w:r>
          </w:p>
        </w:tc>
      </w:tr>
      <w:tr w:rsidR="00345D60" w:rsidRPr="00345D60" w14:paraId="1772666B" w14:textId="77777777" w:rsidTr="005D1385">
        <w:tc>
          <w:tcPr>
            <w:tcW w:w="2335" w:type="dxa"/>
          </w:tcPr>
          <w:p w14:paraId="0EE0F52E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4 mata kuliah</w:t>
            </w:r>
          </w:p>
        </w:tc>
        <w:tc>
          <w:tcPr>
            <w:tcW w:w="3600" w:type="dxa"/>
          </w:tcPr>
          <w:p w14:paraId="672AAA6B" w14:textId="5792BB71" w:rsidR="00345D60" w:rsidRPr="00345D60" w:rsidRDefault="00EB7794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Program Studi</w:t>
            </w:r>
            <w:r w:rsidR="00345D60" w:rsidRPr="00345D60">
              <w:rPr>
                <w:rFonts w:ascii="Times New Roman" w:hAnsi="Times New Roman"/>
                <w:sz w:val="24"/>
                <w:szCs w:val="24"/>
              </w:rPr>
              <w:t xml:space="preserve"> Teknik Elektro</w:t>
            </w:r>
          </w:p>
        </w:tc>
        <w:tc>
          <w:tcPr>
            <w:tcW w:w="2934" w:type="dxa"/>
          </w:tcPr>
          <w:p w14:paraId="6AD8BA5D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4953F1A9" w14:textId="77777777" w:rsidTr="005D1385">
        <w:tc>
          <w:tcPr>
            <w:tcW w:w="2335" w:type="dxa"/>
          </w:tcPr>
          <w:p w14:paraId="1ACFC840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4 mata kuliah</w:t>
            </w:r>
          </w:p>
        </w:tc>
        <w:tc>
          <w:tcPr>
            <w:tcW w:w="3600" w:type="dxa"/>
          </w:tcPr>
          <w:p w14:paraId="30420DA0" w14:textId="15E03869" w:rsidR="00345D60" w:rsidRPr="00345D60" w:rsidRDefault="00EB7794" w:rsidP="00345D60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 Studi</w:t>
            </w:r>
            <w:r w:rsidRPr="00345D60">
              <w:rPr>
                <w:sz w:val="24"/>
                <w:szCs w:val="24"/>
              </w:rPr>
              <w:t xml:space="preserve"> </w:t>
            </w:r>
            <w:r w:rsidR="00345D60" w:rsidRPr="00345D60">
              <w:rPr>
                <w:sz w:val="24"/>
                <w:szCs w:val="24"/>
              </w:rPr>
              <w:t>Teknik Kimia</w:t>
            </w:r>
          </w:p>
        </w:tc>
        <w:tc>
          <w:tcPr>
            <w:tcW w:w="2934" w:type="dxa"/>
          </w:tcPr>
          <w:p w14:paraId="71118CD0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643653EF" w14:textId="77777777" w:rsidTr="005D1385">
        <w:tc>
          <w:tcPr>
            <w:tcW w:w="2335" w:type="dxa"/>
          </w:tcPr>
          <w:p w14:paraId="346AC207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5 mata kuliah</w:t>
            </w:r>
          </w:p>
        </w:tc>
        <w:tc>
          <w:tcPr>
            <w:tcW w:w="3600" w:type="dxa"/>
          </w:tcPr>
          <w:p w14:paraId="7EA25404" w14:textId="2BEC69B6" w:rsidR="00345D60" w:rsidRPr="00345D60" w:rsidRDefault="00EB7794" w:rsidP="00345D60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 Studi</w:t>
            </w:r>
            <w:r w:rsidRPr="00345D60">
              <w:rPr>
                <w:sz w:val="24"/>
                <w:szCs w:val="24"/>
              </w:rPr>
              <w:t xml:space="preserve"> </w:t>
            </w:r>
            <w:r w:rsidR="00345D60" w:rsidRPr="00345D60">
              <w:rPr>
                <w:sz w:val="24"/>
                <w:szCs w:val="24"/>
              </w:rPr>
              <w:t>Teknik Industri</w:t>
            </w:r>
          </w:p>
        </w:tc>
        <w:tc>
          <w:tcPr>
            <w:tcW w:w="2934" w:type="dxa"/>
          </w:tcPr>
          <w:p w14:paraId="347E169D" w14:textId="77777777" w:rsidR="00345D60" w:rsidRPr="00345D60" w:rsidRDefault="00345D60" w:rsidP="00345D60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33EDBEE" w14:textId="77777777" w:rsidR="00345D60" w:rsidRPr="00345D60" w:rsidRDefault="00345D60" w:rsidP="00345D60">
      <w:pPr>
        <w:pStyle w:val="ListParagraph"/>
        <w:ind w:left="540"/>
        <w:rPr>
          <w:rFonts w:ascii="Times New Roman" w:hAnsi="Times New Roman"/>
          <w:sz w:val="24"/>
          <w:szCs w:val="24"/>
        </w:rPr>
      </w:pPr>
    </w:p>
    <w:p w14:paraId="6D8806B6" w14:textId="77777777" w:rsidR="00345D60" w:rsidRPr="00345D60" w:rsidRDefault="00345D60" w:rsidP="00345D60">
      <w:pPr>
        <w:pStyle w:val="ListParagraph"/>
        <w:numPr>
          <w:ilvl w:val="0"/>
          <w:numId w:val="45"/>
        </w:numPr>
        <w:tabs>
          <w:tab w:val="left" w:pos="3150"/>
        </w:tabs>
        <w:spacing w:after="160"/>
        <w:ind w:left="540"/>
        <w:jc w:val="both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hAnsi="Times New Roman"/>
          <w:sz w:val="24"/>
          <w:szCs w:val="24"/>
        </w:rPr>
        <w:t>Mata kuliah yang nilainya D (1) untuk mahasiswa tersebut diatas adalah :</w:t>
      </w:r>
    </w:p>
    <w:tbl>
      <w:tblPr>
        <w:tblStyle w:val="TableGrid"/>
        <w:tblW w:w="8910" w:type="dxa"/>
        <w:tblInd w:w="648" w:type="dxa"/>
        <w:tblLook w:val="04A0" w:firstRow="1" w:lastRow="0" w:firstColumn="1" w:lastColumn="0" w:noHBand="0" w:noVBand="1"/>
      </w:tblPr>
      <w:tblGrid>
        <w:gridCol w:w="563"/>
        <w:gridCol w:w="1777"/>
        <w:gridCol w:w="6570"/>
      </w:tblGrid>
      <w:tr w:rsidR="00345D60" w:rsidRPr="00345D60" w14:paraId="174F895B" w14:textId="77777777" w:rsidTr="005D1385">
        <w:trPr>
          <w:trHeight w:val="331"/>
        </w:trPr>
        <w:tc>
          <w:tcPr>
            <w:tcW w:w="563" w:type="dxa"/>
            <w:vAlign w:val="center"/>
          </w:tcPr>
          <w:p w14:paraId="16765860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777" w:type="dxa"/>
            <w:vAlign w:val="center"/>
          </w:tcPr>
          <w:p w14:paraId="55290FD9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KODE MK</w:t>
            </w:r>
          </w:p>
        </w:tc>
        <w:tc>
          <w:tcPr>
            <w:tcW w:w="6570" w:type="dxa"/>
            <w:vAlign w:val="center"/>
          </w:tcPr>
          <w:p w14:paraId="2351E1C8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NAMA MATA KULIAH</w:t>
            </w:r>
          </w:p>
        </w:tc>
      </w:tr>
      <w:tr w:rsidR="00345D60" w:rsidRPr="00345D60" w14:paraId="22DF9220" w14:textId="77777777" w:rsidTr="005D1385">
        <w:tc>
          <w:tcPr>
            <w:tcW w:w="563" w:type="dxa"/>
          </w:tcPr>
          <w:p w14:paraId="61551769" w14:textId="77777777" w:rsidR="00345D60" w:rsidRPr="00345D60" w:rsidRDefault="00345D60" w:rsidP="000150B9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77" w:type="dxa"/>
          </w:tcPr>
          <w:p w14:paraId="18700F8F" w14:textId="77777777" w:rsidR="00345D60" w:rsidRPr="00345D60" w:rsidRDefault="00345D60" w:rsidP="00AC5F3C">
            <w:pPr>
              <w:pStyle w:val="ListParagraph"/>
              <w:tabs>
                <w:tab w:val="left" w:pos="3150"/>
              </w:tabs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70" w:type="dxa"/>
          </w:tcPr>
          <w:p w14:paraId="1E119075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2E8F6FD2" w14:textId="77777777" w:rsidTr="005D1385">
        <w:tc>
          <w:tcPr>
            <w:tcW w:w="563" w:type="dxa"/>
          </w:tcPr>
          <w:p w14:paraId="75F5A33F" w14:textId="77777777" w:rsidR="00345D60" w:rsidRPr="00345D60" w:rsidRDefault="00345D60" w:rsidP="000150B9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77" w:type="dxa"/>
          </w:tcPr>
          <w:p w14:paraId="6B84AEFB" w14:textId="77777777" w:rsidR="00345D60" w:rsidRPr="00345D60" w:rsidRDefault="00345D60" w:rsidP="00AC5F3C">
            <w:pPr>
              <w:pStyle w:val="ListParagraph"/>
              <w:tabs>
                <w:tab w:val="left" w:pos="3150"/>
              </w:tabs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5C39C034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26C94AFB" w14:textId="77777777" w:rsidTr="005D1385">
        <w:tc>
          <w:tcPr>
            <w:tcW w:w="563" w:type="dxa"/>
          </w:tcPr>
          <w:p w14:paraId="4FC19877" w14:textId="77777777" w:rsidR="00345D60" w:rsidRPr="00345D60" w:rsidRDefault="00345D60" w:rsidP="000150B9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77" w:type="dxa"/>
          </w:tcPr>
          <w:p w14:paraId="5102EA84" w14:textId="77777777" w:rsidR="00345D60" w:rsidRPr="00345D60" w:rsidRDefault="00345D60" w:rsidP="00AC5F3C">
            <w:pPr>
              <w:pStyle w:val="ListParagraph"/>
              <w:tabs>
                <w:tab w:val="left" w:pos="3150"/>
              </w:tabs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77EBA942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-47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763B104F" w14:textId="77777777" w:rsidTr="005D1385">
        <w:tc>
          <w:tcPr>
            <w:tcW w:w="563" w:type="dxa"/>
          </w:tcPr>
          <w:p w14:paraId="134E385B" w14:textId="77777777" w:rsidR="00345D60" w:rsidRPr="00345D60" w:rsidRDefault="00345D60" w:rsidP="000150B9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77" w:type="dxa"/>
          </w:tcPr>
          <w:p w14:paraId="3AD4C53D" w14:textId="77777777" w:rsidR="00345D60" w:rsidRPr="00345D60" w:rsidRDefault="00345D60" w:rsidP="00AC5F3C">
            <w:pPr>
              <w:pStyle w:val="ListParagraph"/>
              <w:tabs>
                <w:tab w:val="left" w:pos="3150"/>
              </w:tabs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0F9F8842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45D60" w:rsidRPr="00345D60" w14:paraId="2D6A3C52" w14:textId="77777777" w:rsidTr="005D1385">
        <w:tc>
          <w:tcPr>
            <w:tcW w:w="563" w:type="dxa"/>
          </w:tcPr>
          <w:p w14:paraId="52ED99B7" w14:textId="77777777" w:rsidR="00345D60" w:rsidRPr="00345D60" w:rsidRDefault="00345D60" w:rsidP="000150B9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77" w:type="dxa"/>
          </w:tcPr>
          <w:p w14:paraId="002ED46E" w14:textId="77777777" w:rsidR="00345D60" w:rsidRPr="00345D60" w:rsidRDefault="00345D60" w:rsidP="00AC5F3C">
            <w:pPr>
              <w:pStyle w:val="ListParagraph"/>
              <w:tabs>
                <w:tab w:val="left" w:pos="3150"/>
              </w:tabs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1F98365C" w14:textId="77777777" w:rsidR="00345D60" w:rsidRPr="00345D60" w:rsidRDefault="00345D60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F98CFEF" w14:textId="77777777" w:rsidR="00345D60" w:rsidRPr="00345D60" w:rsidRDefault="00345D60" w:rsidP="00345D60">
      <w:pPr>
        <w:pStyle w:val="ListParagraph"/>
        <w:tabs>
          <w:tab w:val="left" w:pos="3150"/>
        </w:tabs>
        <w:ind w:left="540"/>
        <w:jc w:val="both"/>
        <w:rPr>
          <w:rFonts w:ascii="Times New Roman" w:hAnsi="Times New Roman"/>
          <w:sz w:val="24"/>
          <w:szCs w:val="24"/>
        </w:rPr>
      </w:pPr>
    </w:p>
    <w:p w14:paraId="046DDBDE" w14:textId="37AC91BF" w:rsidR="00AC5F3C" w:rsidRPr="00AC5F3C" w:rsidRDefault="00AC5F3C" w:rsidP="005D1385">
      <w:pPr>
        <w:pStyle w:val="ListParagraph"/>
        <w:numPr>
          <w:ilvl w:val="0"/>
          <w:numId w:val="45"/>
        </w:numPr>
        <w:tabs>
          <w:tab w:val="left" w:pos="3150"/>
        </w:tabs>
        <w:spacing w:after="0" w:line="240" w:lineRule="auto"/>
        <w:ind w:left="5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Khusus untuk </w:t>
      </w:r>
      <w:r w:rsidR="00EB7794">
        <w:rPr>
          <w:rFonts w:ascii="Times New Roman" w:hAnsi="Times New Roman"/>
          <w:sz w:val="24"/>
          <w:szCs w:val="24"/>
          <w:lang w:val="en-US"/>
        </w:rPr>
        <w:t>Prodi</w:t>
      </w:r>
      <w:r>
        <w:rPr>
          <w:rFonts w:ascii="Times New Roman" w:hAnsi="Times New Roman"/>
          <w:sz w:val="24"/>
          <w:szCs w:val="24"/>
          <w:lang w:val="en-US"/>
        </w:rPr>
        <w:t xml:space="preserve"> Teknik Kimia </w:t>
      </w:r>
    </w:p>
    <w:p w14:paraId="0598978A" w14:textId="77777777" w:rsidR="00AC5F3C" w:rsidRDefault="00AC5F3C" w:rsidP="005D1385">
      <w:pPr>
        <w:pStyle w:val="ListParagraph"/>
        <w:tabs>
          <w:tab w:val="left" w:pos="3150"/>
        </w:tabs>
        <w:spacing w:after="0" w:line="240" w:lineRule="auto"/>
        <w:ind w:left="547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9FA2BF9" w14:textId="77777777" w:rsidR="00AC5F3C" w:rsidRPr="00AC5F3C" w:rsidRDefault="00AC5F3C" w:rsidP="005D1385">
      <w:pPr>
        <w:pStyle w:val="ListParagraph"/>
        <w:tabs>
          <w:tab w:val="left" w:pos="3150"/>
        </w:tabs>
        <w:spacing w:after="0" w:line="240" w:lineRule="auto"/>
        <w:ind w:left="5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Mata kuliah bidang minat: proses/bisnis dan manajemen/ilmu komunikasi/psikologi sosio-industri*)</w:t>
      </w:r>
    </w:p>
    <w:tbl>
      <w:tblPr>
        <w:tblStyle w:val="TableGrid"/>
        <w:tblW w:w="8910" w:type="dxa"/>
        <w:tblInd w:w="648" w:type="dxa"/>
        <w:tblLook w:val="04A0" w:firstRow="1" w:lastRow="0" w:firstColumn="1" w:lastColumn="0" w:noHBand="0" w:noVBand="1"/>
      </w:tblPr>
      <w:tblGrid>
        <w:gridCol w:w="563"/>
        <w:gridCol w:w="1777"/>
        <w:gridCol w:w="6570"/>
      </w:tblGrid>
      <w:tr w:rsidR="00AC5F3C" w:rsidRPr="00345D60" w14:paraId="7607CA23" w14:textId="77777777" w:rsidTr="005D1385">
        <w:tc>
          <w:tcPr>
            <w:tcW w:w="563" w:type="dxa"/>
            <w:vAlign w:val="center"/>
          </w:tcPr>
          <w:p w14:paraId="1D75DB0E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777" w:type="dxa"/>
            <w:vAlign w:val="center"/>
          </w:tcPr>
          <w:p w14:paraId="4D617BA1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KODE MK</w:t>
            </w:r>
          </w:p>
        </w:tc>
        <w:tc>
          <w:tcPr>
            <w:tcW w:w="6570" w:type="dxa"/>
            <w:vAlign w:val="center"/>
          </w:tcPr>
          <w:p w14:paraId="2FD0BDA2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NAMA MATA KULIAH</w:t>
            </w:r>
          </w:p>
        </w:tc>
      </w:tr>
      <w:tr w:rsidR="00AC5F3C" w:rsidRPr="00345D60" w14:paraId="6D3B3B6A" w14:textId="77777777" w:rsidTr="005D1385">
        <w:tc>
          <w:tcPr>
            <w:tcW w:w="563" w:type="dxa"/>
          </w:tcPr>
          <w:p w14:paraId="23E29C33" w14:textId="77777777" w:rsidR="00AC5F3C" w:rsidRPr="00345D60" w:rsidRDefault="00AC5F3C" w:rsidP="00070357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77" w:type="dxa"/>
          </w:tcPr>
          <w:p w14:paraId="478F1131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6570" w:type="dxa"/>
          </w:tcPr>
          <w:p w14:paraId="56935546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5F3C" w:rsidRPr="00345D60" w14:paraId="5AD45787" w14:textId="77777777" w:rsidTr="005D1385">
        <w:tc>
          <w:tcPr>
            <w:tcW w:w="563" w:type="dxa"/>
          </w:tcPr>
          <w:p w14:paraId="14633B4F" w14:textId="77777777" w:rsidR="00AC5F3C" w:rsidRPr="00345D60" w:rsidRDefault="00AC5F3C" w:rsidP="00070357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77" w:type="dxa"/>
          </w:tcPr>
          <w:p w14:paraId="3DE70B75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63AF6576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5F3C" w:rsidRPr="00345D60" w14:paraId="01FE1355" w14:textId="77777777" w:rsidTr="005D1385">
        <w:tc>
          <w:tcPr>
            <w:tcW w:w="563" w:type="dxa"/>
          </w:tcPr>
          <w:p w14:paraId="1F2EB2F5" w14:textId="77777777" w:rsidR="00AC5F3C" w:rsidRPr="00345D60" w:rsidRDefault="00AC5F3C" w:rsidP="00070357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77" w:type="dxa"/>
          </w:tcPr>
          <w:p w14:paraId="5D941D78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163B74D7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5F3C" w:rsidRPr="00345D60" w14:paraId="7D00271A" w14:textId="77777777" w:rsidTr="005D1385">
        <w:tc>
          <w:tcPr>
            <w:tcW w:w="563" w:type="dxa"/>
          </w:tcPr>
          <w:p w14:paraId="0B385257" w14:textId="77777777" w:rsidR="00AC5F3C" w:rsidRPr="00345D60" w:rsidRDefault="00AC5F3C" w:rsidP="00070357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77" w:type="dxa"/>
          </w:tcPr>
          <w:p w14:paraId="0ABB7867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5506B2A4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C5F3C" w:rsidRPr="00345D60" w14:paraId="1A75FCBF" w14:textId="77777777" w:rsidTr="005D1385">
        <w:tc>
          <w:tcPr>
            <w:tcW w:w="563" w:type="dxa"/>
          </w:tcPr>
          <w:p w14:paraId="09E90E7A" w14:textId="77777777" w:rsidR="00AC5F3C" w:rsidRPr="00345D60" w:rsidRDefault="00AC5F3C" w:rsidP="00070357">
            <w:pPr>
              <w:pStyle w:val="ListParagraph"/>
              <w:tabs>
                <w:tab w:val="left" w:pos="315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D6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77" w:type="dxa"/>
          </w:tcPr>
          <w:p w14:paraId="4CDD25E0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0" w:type="dxa"/>
          </w:tcPr>
          <w:p w14:paraId="5B02EE1F" w14:textId="77777777" w:rsidR="00AC5F3C" w:rsidRPr="00345D60" w:rsidRDefault="00AC5F3C" w:rsidP="005D1385">
            <w:pPr>
              <w:pStyle w:val="ListParagraph"/>
              <w:tabs>
                <w:tab w:val="left" w:pos="3150"/>
              </w:tabs>
              <w:spacing w:after="0"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B6DEAED" w14:textId="77777777" w:rsidR="00AC5F3C" w:rsidRPr="00AC5F3C" w:rsidRDefault="00AC5F3C" w:rsidP="00AC5F3C">
      <w:pPr>
        <w:pStyle w:val="ListParagraph"/>
        <w:tabs>
          <w:tab w:val="left" w:pos="3150"/>
        </w:tabs>
        <w:spacing w:after="160"/>
        <w:ind w:left="540"/>
        <w:jc w:val="both"/>
        <w:rPr>
          <w:rFonts w:ascii="Times New Roman" w:hAnsi="Times New Roman"/>
          <w:sz w:val="24"/>
          <w:szCs w:val="24"/>
        </w:rPr>
      </w:pPr>
    </w:p>
    <w:p w14:paraId="02DA6124" w14:textId="77777777" w:rsidR="00345D60" w:rsidRPr="00345D60" w:rsidRDefault="00345D60" w:rsidP="00345D60">
      <w:pPr>
        <w:pStyle w:val="ListParagraph"/>
        <w:numPr>
          <w:ilvl w:val="0"/>
          <w:numId w:val="45"/>
        </w:numPr>
        <w:tabs>
          <w:tab w:val="left" w:pos="3150"/>
        </w:tabs>
        <w:spacing w:after="160"/>
        <w:ind w:left="540"/>
        <w:jc w:val="both"/>
        <w:rPr>
          <w:rFonts w:ascii="Times New Roman" w:hAnsi="Times New Roman"/>
          <w:sz w:val="24"/>
          <w:szCs w:val="24"/>
        </w:rPr>
      </w:pPr>
      <w:r w:rsidRPr="00345D60">
        <w:rPr>
          <w:rFonts w:ascii="Times New Roman" w:hAnsi="Times New Roman"/>
          <w:sz w:val="24"/>
          <w:szCs w:val="24"/>
        </w:rPr>
        <w:t xml:space="preserve">Poin Kegiatan Kemahasiswaan (PK-2) telah </w:t>
      </w:r>
      <w:r w:rsidR="00AC5F3C">
        <w:rPr>
          <w:rFonts w:ascii="Times New Roman" w:hAnsi="Times New Roman"/>
          <w:sz w:val="24"/>
          <w:szCs w:val="24"/>
        </w:rPr>
        <w:t>memenuhi ketentuan yang berlaku</w:t>
      </w:r>
      <w:r w:rsidR="00AC5F3C">
        <w:rPr>
          <w:rFonts w:ascii="Times New Roman" w:hAnsi="Times New Roman"/>
          <w:sz w:val="24"/>
          <w:szCs w:val="24"/>
          <w:lang w:val="en-US"/>
        </w:rPr>
        <w:t xml:space="preserve"> dengan jumlah: …….</w:t>
      </w:r>
    </w:p>
    <w:p w14:paraId="0ECD49CB" w14:textId="77777777" w:rsidR="00AC5F3C" w:rsidRPr="00345D60" w:rsidRDefault="00AC5F3C" w:rsidP="00AC5F3C">
      <w:pPr>
        <w:tabs>
          <w:tab w:val="left" w:pos="360"/>
        </w:tabs>
        <w:spacing w:line="276" w:lineRule="auto"/>
        <w:jc w:val="both"/>
      </w:pPr>
      <w:r w:rsidRPr="00345D60">
        <w:rPr>
          <w:u w:val="single"/>
        </w:rPr>
        <w:t>Catatan</w:t>
      </w:r>
      <w:r w:rsidRPr="00345D60">
        <w:t xml:space="preserve"> :</w:t>
      </w:r>
      <w:r w:rsidRPr="00345D60">
        <w:tab/>
      </w:r>
    </w:p>
    <w:p w14:paraId="7494AE90" w14:textId="77777777" w:rsidR="00AC5F3C" w:rsidRPr="00345D60" w:rsidRDefault="00AC5F3C" w:rsidP="00AC5F3C">
      <w:pPr>
        <w:tabs>
          <w:tab w:val="left" w:pos="360"/>
        </w:tabs>
        <w:spacing w:line="276" w:lineRule="auto"/>
        <w:jc w:val="both"/>
      </w:pPr>
      <w:r w:rsidRPr="00345D60">
        <w:t xml:space="preserve">*) </w:t>
      </w:r>
      <w:r w:rsidRPr="00345D60">
        <w:tab/>
        <w:t>coret yang tidak perlu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45D60">
        <w:rPr>
          <w:sz w:val="24"/>
          <w:szCs w:val="24"/>
        </w:rPr>
        <w:t>Surabaya,</w:t>
      </w:r>
    </w:p>
    <w:p w14:paraId="06F9B58A" w14:textId="77777777" w:rsidR="00AC5F3C" w:rsidRPr="00345D60" w:rsidRDefault="00AC5F3C" w:rsidP="00AC5F3C">
      <w:pPr>
        <w:tabs>
          <w:tab w:val="left" w:pos="360"/>
        </w:tabs>
        <w:spacing w:line="276" w:lineRule="auto"/>
        <w:jc w:val="both"/>
      </w:pPr>
      <w:r w:rsidRPr="00345D60">
        <w:t xml:space="preserve">**) </w:t>
      </w:r>
      <w:r w:rsidRPr="00345D60">
        <w:tab/>
        <w:t>mata kuliah yang tidak diperkenankan mendapat nilai D :</w:t>
      </w:r>
      <w:r>
        <w:tab/>
      </w:r>
      <w:r>
        <w:tab/>
      </w:r>
      <w:r>
        <w:tab/>
      </w:r>
      <w:r w:rsidRPr="00345D60">
        <w:rPr>
          <w:sz w:val="24"/>
          <w:szCs w:val="24"/>
        </w:rPr>
        <w:t>Penasehat Akademik,</w:t>
      </w:r>
    </w:p>
    <w:p w14:paraId="34B61FEA" w14:textId="77777777" w:rsidR="00AC5F3C" w:rsidRPr="00345D60" w:rsidRDefault="00AC5F3C" w:rsidP="00AC5F3C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Pendidikan Agama</w:t>
      </w:r>
    </w:p>
    <w:p w14:paraId="49F31100" w14:textId="77777777" w:rsidR="00AC5F3C" w:rsidRPr="00345D60" w:rsidRDefault="00AC5F3C" w:rsidP="00AC5F3C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Pendidikan Pancasila &amp; Kewarganegaraan</w:t>
      </w:r>
    </w:p>
    <w:p w14:paraId="0CE0014C" w14:textId="77777777" w:rsidR="00AC5F3C" w:rsidRPr="00345D60" w:rsidRDefault="00AC5F3C" w:rsidP="00AC5F3C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Bahas Inggris</w:t>
      </w:r>
    </w:p>
    <w:p w14:paraId="089E815A" w14:textId="77777777" w:rsidR="00AC5F3C" w:rsidRPr="00345D60" w:rsidRDefault="00AC5F3C" w:rsidP="00AC5F3C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Semua praktikum</w:t>
      </w:r>
    </w:p>
    <w:p w14:paraId="43D50AC6" w14:textId="77777777" w:rsidR="00AC5F3C" w:rsidRPr="00345D60" w:rsidRDefault="00AC5F3C" w:rsidP="00AC5F3C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Skripsi</w:t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  <w:t>…………………………………………….</w:t>
      </w:r>
    </w:p>
    <w:p w14:paraId="3F0DB332" w14:textId="77777777" w:rsidR="00EB7794" w:rsidRPr="00EB7794" w:rsidRDefault="00AC5F3C" w:rsidP="00EB7794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345D60">
        <w:rPr>
          <w:rFonts w:ascii="Times New Roman" w:hAnsi="Times New Roman"/>
          <w:sz w:val="20"/>
          <w:szCs w:val="20"/>
        </w:rPr>
        <w:t>Kerja Praktek</w:t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>
        <w:rPr>
          <w:rFonts w:ascii="Times New Roman" w:hAnsi="Times New Roman"/>
          <w:sz w:val="20"/>
          <w:szCs w:val="20"/>
          <w:lang w:val="en-US"/>
        </w:rPr>
        <w:tab/>
      </w:r>
      <w:r w:rsidRPr="00AC5F3C">
        <w:rPr>
          <w:rFonts w:ascii="Times New Roman" w:hAnsi="Times New Roman"/>
          <w:sz w:val="16"/>
          <w:szCs w:val="16"/>
          <w:lang w:val="en-US"/>
        </w:rPr>
        <w:t>(mohon nama terang ditulis dan ditandatangani)</w:t>
      </w:r>
    </w:p>
    <w:p w14:paraId="49DC23EB" w14:textId="23A4D720" w:rsidR="00345D60" w:rsidRPr="00EB7794" w:rsidRDefault="00AC5F3C" w:rsidP="00EB7794">
      <w:pPr>
        <w:pStyle w:val="ListParagraph"/>
        <w:numPr>
          <w:ilvl w:val="0"/>
          <w:numId w:val="46"/>
        </w:numPr>
        <w:tabs>
          <w:tab w:val="left" w:pos="360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EB7794">
        <w:rPr>
          <w:rFonts w:ascii="Times New Roman" w:hAnsi="Times New Roman"/>
          <w:sz w:val="20"/>
          <w:szCs w:val="20"/>
        </w:rPr>
        <w:t xml:space="preserve">Prarencana Pabrik (khusus untuk </w:t>
      </w:r>
      <w:r w:rsidR="00EB7794">
        <w:rPr>
          <w:rFonts w:ascii="Times New Roman" w:hAnsi="Times New Roman"/>
          <w:sz w:val="20"/>
          <w:szCs w:val="20"/>
          <w:lang w:val="en-US"/>
        </w:rPr>
        <w:t>Prodi</w:t>
      </w:r>
      <w:r w:rsidRPr="00EB7794">
        <w:rPr>
          <w:rFonts w:ascii="Times New Roman" w:hAnsi="Times New Roman"/>
          <w:sz w:val="20"/>
          <w:szCs w:val="20"/>
        </w:rPr>
        <w:t xml:space="preserve"> Teknik Kimia)</w:t>
      </w:r>
      <w:r w:rsidR="00345D60" w:rsidRPr="00EB7794">
        <w:rPr>
          <w:rFonts w:ascii="Times New Roman" w:hAnsi="Times New Roman"/>
        </w:rPr>
        <w:t xml:space="preserve"> </w:t>
      </w:r>
      <w:r w:rsidR="00345D60" w:rsidRPr="00EB7794">
        <w:rPr>
          <w:rFonts w:ascii="Times New Roman" w:hAnsi="Times New Roman"/>
          <w:b/>
          <w:bCs/>
          <w:sz w:val="24"/>
          <w:szCs w:val="24"/>
        </w:rPr>
        <w:tab/>
      </w:r>
    </w:p>
    <w:p w14:paraId="1D5AD6F9" w14:textId="77777777" w:rsidR="00345D60" w:rsidRDefault="00345D60" w:rsidP="00345D60">
      <w:pPr>
        <w:rPr>
          <w:b/>
          <w:bCs/>
          <w:sz w:val="24"/>
          <w:szCs w:val="24"/>
        </w:rPr>
      </w:pPr>
    </w:p>
    <w:sectPr w:rsidR="00345D60" w:rsidSect="00345D60">
      <w:headerReference w:type="default" r:id="rId7"/>
      <w:pgSz w:w="12240" w:h="20160" w:code="5"/>
      <w:pgMar w:top="568" w:right="1134" w:bottom="284" w:left="1134" w:header="709" w:footer="70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1640B" w14:textId="77777777" w:rsidR="00143E8C" w:rsidRDefault="00143E8C" w:rsidP="00EB7794">
      <w:r>
        <w:separator/>
      </w:r>
    </w:p>
  </w:endnote>
  <w:endnote w:type="continuationSeparator" w:id="0">
    <w:p w14:paraId="451A8E8D" w14:textId="77777777" w:rsidR="00143E8C" w:rsidRDefault="00143E8C" w:rsidP="00EB7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vie"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lbertus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76B9B" w14:textId="77777777" w:rsidR="00143E8C" w:rsidRDefault="00143E8C" w:rsidP="00EB7794">
      <w:r>
        <w:separator/>
      </w:r>
    </w:p>
  </w:footnote>
  <w:footnote w:type="continuationSeparator" w:id="0">
    <w:p w14:paraId="2C004F22" w14:textId="77777777" w:rsidR="00143E8C" w:rsidRDefault="00143E8C" w:rsidP="00EB7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CC3A1" w14:textId="77777777" w:rsidR="00EB7794" w:rsidRDefault="00EB7794" w:rsidP="00EB7794">
    <w:pPr>
      <w:ind w:left="-567"/>
      <w:rPr>
        <w:rFonts w:ascii="Bookman Old Style" w:hAnsi="Bookman Old Style"/>
        <w:b/>
        <w:sz w:val="28"/>
      </w:rPr>
    </w:pPr>
    <w:r>
      <w:rPr>
        <w:rFonts w:ascii="Bookman Old Style" w:hAnsi="Bookman Old Style"/>
        <w:b/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F48A67" wp14:editId="1E3B6353">
              <wp:simplePos x="0" y="0"/>
              <wp:positionH relativeFrom="column">
                <wp:posOffset>388620</wp:posOffset>
              </wp:positionH>
              <wp:positionV relativeFrom="paragraph">
                <wp:posOffset>-269240</wp:posOffset>
              </wp:positionV>
              <wp:extent cx="6263640" cy="1475740"/>
              <wp:effectExtent l="0" t="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63640" cy="147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DCDAA8" w14:textId="77777777" w:rsidR="00EB7794" w:rsidRPr="006163E1" w:rsidRDefault="00EB7794" w:rsidP="00EB7794">
                          <w:pPr>
                            <w:pStyle w:val="Heading2"/>
                            <w:rPr>
                              <w:rFonts w:ascii="Arial Narrow" w:hAnsi="Arial Narrow" w:cs="Arial"/>
                              <w:b w:val="0"/>
                              <w:szCs w:val="32"/>
                              <w:lang w:val="pt-PT"/>
                            </w:rPr>
                          </w:pPr>
                          <w:r w:rsidRPr="006163E1">
                            <w:rPr>
                              <w:rFonts w:ascii="Arial Narrow" w:hAnsi="Arial Narrow" w:cs="Arial"/>
                              <w:b w:val="0"/>
                              <w:szCs w:val="32"/>
                              <w:lang w:val="pt-PT"/>
                            </w:rPr>
                            <w:t>YAYASAN WIDYA MANDALA SURABAYA</w:t>
                          </w:r>
                        </w:p>
                        <w:p w14:paraId="16BD2E3C" w14:textId="77777777" w:rsidR="00EB7794" w:rsidRPr="006163E1" w:rsidRDefault="00EB7794" w:rsidP="00EB7794">
                          <w:pPr>
                            <w:jc w:val="center"/>
                            <w:rPr>
                              <w:rFonts w:ascii="Arial Narrow" w:hAnsi="Arial Narrow" w:cs="Arial"/>
                              <w:sz w:val="32"/>
                              <w:szCs w:val="32"/>
                              <w:lang w:val="pt-PT"/>
                            </w:rPr>
                          </w:pPr>
                          <w:r w:rsidRPr="006163E1">
                            <w:rPr>
                              <w:rFonts w:ascii="Arial Narrow" w:hAnsi="Arial Narrow" w:cs="Arial"/>
                              <w:sz w:val="32"/>
                              <w:szCs w:val="32"/>
                              <w:lang w:val="pt-PT"/>
                            </w:rPr>
                            <w:t>UNIVERSITAS KATOLIK WIDYA MANDALA SURABAYA</w:t>
                          </w:r>
                        </w:p>
                        <w:p w14:paraId="72A3670C" w14:textId="77777777" w:rsidR="00EB7794" w:rsidRPr="00DC5D55" w:rsidRDefault="00EB7794" w:rsidP="00EB7794">
                          <w:pPr>
                            <w:pStyle w:val="Heading2"/>
                            <w:rPr>
                              <w:rFonts w:ascii="Arial Narrow" w:hAnsi="Arial Narrow" w:cs="Arial"/>
                              <w:sz w:val="31"/>
                              <w:szCs w:val="31"/>
                              <w:lang w:val="pt-PT"/>
                            </w:rPr>
                          </w:pPr>
                          <w:r w:rsidRPr="00DC5D55">
                            <w:rPr>
                              <w:rFonts w:ascii="Arial Narrow" w:hAnsi="Arial Narrow" w:cs="Arial"/>
                              <w:sz w:val="31"/>
                              <w:szCs w:val="31"/>
                              <w:lang w:val="pt-PT"/>
                            </w:rPr>
                            <w:t>FAKULTAS TEKNIK</w:t>
                          </w:r>
                        </w:p>
                        <w:p w14:paraId="01B51A7E" w14:textId="77777777" w:rsidR="00EB7794" w:rsidRPr="006163E1" w:rsidRDefault="00EB7794" w:rsidP="00EB7794">
                          <w:pPr>
                            <w:pStyle w:val="Heading1"/>
                            <w:rPr>
                              <w:rFonts w:ascii="Arial Narrow" w:hAnsi="Arial Narrow" w:cs="Arial"/>
                              <w:b w:val="0"/>
                              <w:sz w:val="18"/>
                              <w:szCs w:val="18"/>
                              <w:lang w:val="pt-PT"/>
                            </w:rPr>
                          </w:pPr>
                          <w:r w:rsidRPr="006163E1">
                            <w:rPr>
                              <w:rFonts w:ascii="Arial Narrow" w:hAnsi="Arial Narrow" w:cs="Arial"/>
                              <w:b w:val="0"/>
                              <w:sz w:val="18"/>
                              <w:szCs w:val="18"/>
                              <w:lang w:val="pt-PT"/>
                            </w:rPr>
                            <w:t>Jl. Kalijudan 37 Surabaya 60114 Jawa Timur - Indonesia, Telepon (031) 3893933 pesawat 103,Faksimili (031) 3891267</w:t>
                          </w:r>
                        </w:p>
                        <w:p w14:paraId="1BC6133E" w14:textId="55865149" w:rsidR="00EB7794" w:rsidRDefault="00EB7794" w:rsidP="00EB7794">
                          <w:pPr>
                            <w:pStyle w:val="Heading1"/>
                            <w:rPr>
                              <w:rFonts w:ascii="Arial Narrow" w:hAnsi="Arial Narrow" w:cs="Arial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 w:rsidRPr="006163E1">
                            <w:rPr>
                              <w:rFonts w:ascii="Arial Narrow" w:hAnsi="Arial Narrow" w:cs="Arial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Website: </w:t>
                          </w:r>
                          <w:hyperlink r:id="rId1" w:history="1">
                            <w:r w:rsidRPr="00D24D3E">
                              <w:rPr>
                                <w:rStyle w:val="Hyperlink"/>
                                <w:rFonts w:ascii="Arial Narrow" w:hAnsi="Arial Narrow" w:cs="Arial"/>
                                <w:b w:val="0"/>
                                <w:sz w:val="18"/>
                                <w:szCs w:val="18"/>
                              </w:rPr>
                              <w:t>http://www.ft.ukwms.ac.id</w:t>
                            </w:r>
                          </w:hyperlink>
                          <w:r w:rsidRPr="006163E1">
                            <w:rPr>
                              <w:rFonts w:ascii="Arial Narrow" w:hAnsi="Arial Narrow" w:cs="Arial"/>
                              <w:b w:val="0"/>
                              <w:sz w:val="18"/>
                              <w:szCs w:val="18"/>
                            </w:rPr>
                            <w:t xml:space="preserve">, </w:t>
                          </w:r>
                          <w:r w:rsidRPr="006163E1">
                            <w:rPr>
                              <w:rFonts w:ascii="Arial Narrow" w:hAnsi="Arial Narrow" w:cs="Arial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E-mail: </w:t>
                          </w:r>
                          <w:hyperlink r:id="rId2" w:history="1">
                            <w:r w:rsidRPr="00D24D3E">
                              <w:rPr>
                                <w:rStyle w:val="Hyperlink"/>
                                <w:rFonts w:ascii="Arial Narrow" w:hAnsi="Arial Narrow" w:cs="Arial"/>
                                <w:b w:val="0"/>
                                <w:sz w:val="18"/>
                                <w:szCs w:val="18"/>
                              </w:rPr>
                              <w:t>vicedean1-eng@ukwms.ac.id</w:t>
                            </w:r>
                          </w:hyperlink>
                        </w:p>
                        <w:p w14:paraId="6B41DFD6" w14:textId="067111ED" w:rsidR="00EB7794" w:rsidRPr="00EB7794" w:rsidRDefault="00EB7794" w:rsidP="00EB7794">
                          <w:r w:rsidRPr="00EB7794">
                            <w:rPr>
                              <w:noProof/>
                            </w:rPr>
                            <w:drawing>
                              <wp:inline distT="0" distB="0" distL="0" distR="0" wp14:anchorId="671B0F34" wp14:editId="0FB0EAAD">
                                <wp:extent cx="6080760" cy="45085"/>
                                <wp:effectExtent l="0" t="0" r="0" b="0"/>
                                <wp:docPr id="186024640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080760" cy="450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F48A6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.6pt;margin-top:-21.2pt;width:493.2pt;height:11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" filled="f" stroked="f">
              <v:textbox>
                <w:txbxContent>
                  <w:p w14:paraId="3FDCDAA8" w14:textId="77777777" w:rsidR="00EB7794" w:rsidRPr="006163E1" w:rsidRDefault="00EB7794" w:rsidP="00EB7794">
                    <w:pPr>
                      <w:pStyle w:val="Heading2"/>
                      <w:rPr>
                        <w:rFonts w:ascii="Arial Narrow" w:hAnsi="Arial Narrow" w:cs="Arial"/>
                        <w:b w:val="0"/>
                        <w:szCs w:val="32"/>
                        <w:lang w:val="pt-PT"/>
                      </w:rPr>
                    </w:pPr>
                    <w:r w:rsidRPr="006163E1">
                      <w:rPr>
                        <w:rFonts w:ascii="Arial Narrow" w:hAnsi="Arial Narrow" w:cs="Arial"/>
                        <w:b w:val="0"/>
                        <w:szCs w:val="32"/>
                        <w:lang w:val="pt-PT"/>
                      </w:rPr>
                      <w:t>YAYASAN WIDYA MANDALA SURABAYA</w:t>
                    </w:r>
                  </w:p>
                  <w:p w14:paraId="16BD2E3C" w14:textId="77777777" w:rsidR="00EB7794" w:rsidRPr="006163E1" w:rsidRDefault="00EB7794" w:rsidP="00EB7794">
                    <w:pPr>
                      <w:jc w:val="center"/>
                      <w:rPr>
                        <w:rFonts w:ascii="Arial Narrow" w:hAnsi="Arial Narrow" w:cs="Arial"/>
                        <w:sz w:val="32"/>
                        <w:szCs w:val="32"/>
                        <w:lang w:val="pt-PT"/>
                      </w:rPr>
                    </w:pPr>
                    <w:r w:rsidRPr="006163E1">
                      <w:rPr>
                        <w:rFonts w:ascii="Arial Narrow" w:hAnsi="Arial Narrow" w:cs="Arial"/>
                        <w:sz w:val="32"/>
                        <w:szCs w:val="32"/>
                        <w:lang w:val="pt-PT"/>
                      </w:rPr>
                      <w:t>UNIVERSITAS KATOLIK WIDYA MANDALA SURABAYA</w:t>
                    </w:r>
                  </w:p>
                  <w:p w14:paraId="72A3670C" w14:textId="77777777" w:rsidR="00EB7794" w:rsidRPr="00DC5D55" w:rsidRDefault="00EB7794" w:rsidP="00EB7794">
                    <w:pPr>
                      <w:pStyle w:val="Heading2"/>
                      <w:rPr>
                        <w:rFonts w:ascii="Arial Narrow" w:hAnsi="Arial Narrow" w:cs="Arial"/>
                        <w:sz w:val="31"/>
                        <w:szCs w:val="31"/>
                        <w:lang w:val="pt-PT"/>
                      </w:rPr>
                    </w:pPr>
                    <w:r w:rsidRPr="00DC5D55">
                      <w:rPr>
                        <w:rFonts w:ascii="Arial Narrow" w:hAnsi="Arial Narrow" w:cs="Arial"/>
                        <w:sz w:val="31"/>
                        <w:szCs w:val="31"/>
                        <w:lang w:val="pt-PT"/>
                      </w:rPr>
                      <w:t>FAKULTAS TEKNIK</w:t>
                    </w:r>
                  </w:p>
                  <w:p w14:paraId="01B51A7E" w14:textId="77777777" w:rsidR="00EB7794" w:rsidRPr="006163E1" w:rsidRDefault="00EB7794" w:rsidP="00EB7794">
                    <w:pPr>
                      <w:pStyle w:val="Heading1"/>
                      <w:rPr>
                        <w:rFonts w:ascii="Arial Narrow" w:hAnsi="Arial Narrow" w:cs="Arial"/>
                        <w:b w:val="0"/>
                        <w:sz w:val="18"/>
                        <w:szCs w:val="18"/>
                        <w:lang w:val="pt-PT"/>
                      </w:rPr>
                    </w:pPr>
                    <w:r w:rsidRPr="006163E1">
                      <w:rPr>
                        <w:rFonts w:ascii="Arial Narrow" w:hAnsi="Arial Narrow" w:cs="Arial"/>
                        <w:b w:val="0"/>
                        <w:sz w:val="18"/>
                        <w:szCs w:val="18"/>
                        <w:lang w:val="pt-PT"/>
                      </w:rPr>
                      <w:t>Jl. Kalijudan 37 Surabaya 60114 Jawa Timur - Indonesia, Telepon (031) 3893933 pesawat 103,Faksimili (031) 3891267</w:t>
                    </w:r>
                  </w:p>
                  <w:p w14:paraId="1BC6133E" w14:textId="55865149" w:rsidR="00EB7794" w:rsidRDefault="00EB7794" w:rsidP="00EB7794">
                    <w:pPr>
                      <w:pStyle w:val="Heading1"/>
                      <w:rPr>
                        <w:rFonts w:ascii="Arial Narrow" w:hAnsi="Arial Narrow" w:cs="Arial"/>
                        <w:b w:val="0"/>
                        <w:color w:val="000000"/>
                        <w:sz w:val="18"/>
                        <w:szCs w:val="18"/>
                      </w:rPr>
                    </w:pPr>
                    <w:r w:rsidRPr="006163E1">
                      <w:rPr>
                        <w:rFonts w:ascii="Arial Narrow" w:hAnsi="Arial Narrow" w:cs="Arial"/>
                        <w:b w:val="0"/>
                        <w:color w:val="000000"/>
                        <w:sz w:val="18"/>
                        <w:szCs w:val="18"/>
                      </w:rPr>
                      <w:t xml:space="preserve">Website: </w:t>
                    </w:r>
                    <w:hyperlink r:id="rId4" w:history="1">
                      <w:r w:rsidRPr="00D24D3E">
                        <w:rPr>
                          <w:rStyle w:val="Hyperlink"/>
                          <w:rFonts w:ascii="Arial Narrow" w:hAnsi="Arial Narrow" w:cs="Arial"/>
                          <w:b w:val="0"/>
                          <w:sz w:val="18"/>
                          <w:szCs w:val="18"/>
                        </w:rPr>
                        <w:t>http://www.ft.ukwms.ac.id</w:t>
                      </w:r>
                    </w:hyperlink>
                    <w:r w:rsidRPr="006163E1">
                      <w:rPr>
                        <w:rFonts w:ascii="Arial Narrow" w:hAnsi="Arial Narrow" w:cs="Arial"/>
                        <w:b w:val="0"/>
                        <w:sz w:val="18"/>
                        <w:szCs w:val="18"/>
                      </w:rPr>
                      <w:t xml:space="preserve">, </w:t>
                    </w:r>
                    <w:r w:rsidRPr="006163E1">
                      <w:rPr>
                        <w:rFonts w:ascii="Arial Narrow" w:hAnsi="Arial Narrow" w:cs="Arial"/>
                        <w:b w:val="0"/>
                        <w:color w:val="000000"/>
                        <w:sz w:val="18"/>
                        <w:szCs w:val="18"/>
                      </w:rPr>
                      <w:t xml:space="preserve">E-mail: </w:t>
                    </w:r>
                    <w:hyperlink r:id="rId5" w:history="1">
                      <w:r w:rsidRPr="00D24D3E">
                        <w:rPr>
                          <w:rStyle w:val="Hyperlink"/>
                          <w:rFonts w:ascii="Arial Narrow" w:hAnsi="Arial Narrow" w:cs="Arial"/>
                          <w:b w:val="0"/>
                          <w:sz w:val="18"/>
                          <w:szCs w:val="18"/>
                        </w:rPr>
                        <w:t>vicedean1-eng@ukwms.ac.id</w:t>
                      </w:r>
                    </w:hyperlink>
                  </w:p>
                  <w:p w14:paraId="6B41DFD6" w14:textId="067111ED" w:rsidR="00EB7794" w:rsidRPr="00EB7794" w:rsidRDefault="00EB7794" w:rsidP="00EB7794">
                    <w:r w:rsidRPr="00EB7794">
                      <w:rPr>
                        <w:noProof/>
                      </w:rPr>
                      <w:drawing>
                        <wp:inline distT="0" distB="0" distL="0" distR="0" wp14:anchorId="671B0F34" wp14:editId="0FB0EAAD">
                          <wp:extent cx="6080760" cy="45085"/>
                          <wp:effectExtent l="0" t="0" r="0" b="0"/>
                          <wp:docPr id="1860246402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080760" cy="450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D2625D5" wp14:editId="1B863A1E">
          <wp:simplePos x="0" y="0"/>
          <wp:positionH relativeFrom="column">
            <wp:posOffset>-159385</wp:posOffset>
          </wp:positionH>
          <wp:positionV relativeFrom="paragraph">
            <wp:posOffset>-111760</wp:posOffset>
          </wp:positionV>
          <wp:extent cx="795655" cy="940435"/>
          <wp:effectExtent l="19050" t="0" r="4445" b="0"/>
          <wp:wrapNone/>
          <wp:docPr id="45" name="Picture 45" descr="WMC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5" descr="WMCL"/>
                  <pic:cNvPicPr>
                    <a:picLocks noChangeAspect="1" noChangeArrowheads="1"/>
                  </pic:cNvPicPr>
                </pic:nvPicPr>
                <pic:blipFill>
                  <a:blip r:embed="rId6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9404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man Old Style" w:hAnsi="Bookman Old Style"/>
        <w:b/>
        <w:sz w:val="28"/>
      </w:rPr>
      <w:t xml:space="preserve"> </w:t>
    </w:r>
  </w:p>
  <w:p w14:paraId="2399F897" w14:textId="77777777" w:rsidR="00EB7794" w:rsidRDefault="00EB7794" w:rsidP="00EB7794">
    <w:pPr>
      <w:rPr>
        <w:rFonts w:ascii="Bookman Old Style" w:hAnsi="Bookman Old Style"/>
        <w:b/>
        <w:sz w:val="28"/>
      </w:rPr>
    </w:pPr>
  </w:p>
  <w:p w14:paraId="64E2917E" w14:textId="77777777" w:rsidR="00EB7794" w:rsidRDefault="00EB7794" w:rsidP="00EB7794">
    <w:pPr>
      <w:rPr>
        <w:rFonts w:ascii="Bookman Old Style" w:hAnsi="Bookman Old Style"/>
        <w:b/>
        <w:sz w:val="28"/>
      </w:rPr>
    </w:pPr>
  </w:p>
  <w:p w14:paraId="2F923663" w14:textId="77777777" w:rsidR="00EB7794" w:rsidRDefault="00EB7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pt;height:10pt" o:bullet="t">
        <v:imagedata r:id="rId1" o:title="BD21301_"/>
      </v:shape>
    </w:pict>
  </w:numPicBullet>
  <w:abstractNum w:abstractNumId="0" w15:restartNumberingAfterBreak="0">
    <w:nsid w:val="009C0BF4"/>
    <w:multiLevelType w:val="hybridMultilevel"/>
    <w:tmpl w:val="6900C3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AC4CF0"/>
    <w:multiLevelType w:val="hybridMultilevel"/>
    <w:tmpl w:val="B3847CC2"/>
    <w:lvl w:ilvl="0" w:tplc="C742C9F6">
      <w:start w:val="1"/>
      <w:numFmt w:val="decimal"/>
      <w:lvlText w:val="%1."/>
      <w:lvlJc w:val="left"/>
      <w:pPr>
        <w:tabs>
          <w:tab w:val="num" w:pos="1960"/>
        </w:tabs>
        <w:ind w:left="196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tabs>
          <w:tab w:val="num" w:pos="2680"/>
        </w:tabs>
        <w:ind w:left="26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400"/>
        </w:tabs>
        <w:ind w:left="3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20"/>
        </w:tabs>
        <w:ind w:left="4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40"/>
        </w:tabs>
        <w:ind w:left="4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60"/>
        </w:tabs>
        <w:ind w:left="5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80"/>
        </w:tabs>
        <w:ind w:left="6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00"/>
        </w:tabs>
        <w:ind w:left="7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20"/>
        </w:tabs>
        <w:ind w:left="7720" w:hanging="180"/>
      </w:pPr>
    </w:lvl>
  </w:abstractNum>
  <w:abstractNum w:abstractNumId="2" w15:restartNumberingAfterBreak="0">
    <w:nsid w:val="01C92580"/>
    <w:multiLevelType w:val="hybridMultilevel"/>
    <w:tmpl w:val="49E2D03E"/>
    <w:lvl w:ilvl="0" w:tplc="0B38B616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</w:lvl>
    <w:lvl w:ilvl="1" w:tplc="B97AF1DE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264677F"/>
    <w:multiLevelType w:val="hybridMultilevel"/>
    <w:tmpl w:val="2AD2018A"/>
    <w:lvl w:ilvl="0" w:tplc="B900A3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650C20"/>
    <w:multiLevelType w:val="hybridMultilevel"/>
    <w:tmpl w:val="58644B04"/>
    <w:lvl w:ilvl="0" w:tplc="A95E0716">
      <w:numFmt w:val="bullet"/>
      <w:lvlText w:val=""/>
      <w:lvlJc w:val="left"/>
      <w:pPr>
        <w:tabs>
          <w:tab w:val="num" w:pos="1800"/>
        </w:tabs>
        <w:ind w:left="1800" w:hanging="360"/>
      </w:pPr>
      <w:rPr>
        <w:rFonts w:ascii="Wingdings" w:eastAsia="Batang" w:hAnsi="Wingdings" w:cs="Times New Roman" w:hint="default"/>
        <w:color w:val="auto"/>
      </w:rPr>
    </w:lvl>
    <w:lvl w:ilvl="1" w:tplc="98F8E490">
      <w:start w:val="1"/>
      <w:numFmt w:val="bullet"/>
      <w:lvlText w:val="*"/>
      <w:lvlJc w:val="left"/>
      <w:pPr>
        <w:tabs>
          <w:tab w:val="num" w:pos="2520"/>
        </w:tabs>
        <w:ind w:left="2520" w:hanging="360"/>
      </w:pPr>
      <w:rPr>
        <w:rFonts w:ascii="Ravie" w:hAnsi="Ravie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E242E0"/>
    <w:multiLevelType w:val="hybridMultilevel"/>
    <w:tmpl w:val="9D2AECE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6" w15:restartNumberingAfterBreak="0">
    <w:nsid w:val="0E451ED5"/>
    <w:multiLevelType w:val="hybridMultilevel"/>
    <w:tmpl w:val="1D6C10C2"/>
    <w:lvl w:ilvl="0" w:tplc="0D2813F4">
      <w:start w:val="2"/>
      <w:numFmt w:val="decimal"/>
      <w:lvlText w:val="%1)"/>
      <w:lvlJc w:val="left"/>
      <w:pPr>
        <w:ind w:left="1230" w:hanging="360"/>
      </w:pPr>
      <w:rPr>
        <w:rFonts w:hint="default"/>
      </w:rPr>
    </w:lvl>
    <w:lvl w:ilvl="1" w:tplc="49DABDDC">
      <w:start w:val="2"/>
      <w:numFmt w:val="bullet"/>
      <w:lvlText w:val=""/>
      <w:lvlJc w:val="left"/>
      <w:pPr>
        <w:ind w:left="360" w:hanging="360"/>
      </w:pPr>
      <w:rPr>
        <w:rFonts w:ascii="Webdings" w:hAnsi="Webdings" w:hint="default"/>
        <w:b w:val="0"/>
        <w:i w:val="0"/>
        <w:color w:val="auto"/>
        <w:sz w:val="22"/>
        <w:lang w:val="es-ES"/>
      </w:rPr>
    </w:lvl>
    <w:lvl w:ilvl="2" w:tplc="CF94F30C">
      <w:start w:val="1"/>
      <w:numFmt w:val="bullet"/>
      <w:lvlText w:val=""/>
      <w:lvlJc w:val="left"/>
      <w:pPr>
        <w:ind w:left="2670" w:hanging="180"/>
      </w:pPr>
      <w:rPr>
        <w:rFonts w:ascii="Webdings" w:hAnsi="Webdings" w:hint="default"/>
        <w:color w:val="auto"/>
        <w:lang w:val="es-ES"/>
      </w:rPr>
    </w:lvl>
    <w:lvl w:ilvl="3" w:tplc="222C5C56">
      <w:start w:val="5"/>
      <w:numFmt w:val="bullet"/>
      <w:lvlText w:val="-"/>
      <w:lvlJc w:val="left"/>
      <w:pPr>
        <w:ind w:left="3390" w:hanging="360"/>
      </w:pPr>
      <w:rPr>
        <w:rFonts w:ascii="Arial Narrow" w:eastAsia="Times New Roman" w:hAnsi="Arial Narrow" w:cs="Arial" w:hint="default"/>
        <w:b/>
      </w:rPr>
    </w:lvl>
    <w:lvl w:ilvl="4" w:tplc="A1409ACA">
      <w:start w:val="1"/>
      <w:numFmt w:val="lowerLetter"/>
      <w:lvlText w:val="%5."/>
      <w:lvlJc w:val="left"/>
      <w:pPr>
        <w:ind w:left="4110" w:hanging="360"/>
      </w:pPr>
      <w:rPr>
        <w:b/>
      </w:rPr>
    </w:lvl>
    <w:lvl w:ilvl="5" w:tplc="0409001B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7" w15:restartNumberingAfterBreak="0">
    <w:nsid w:val="12F2122C"/>
    <w:multiLevelType w:val="hybridMultilevel"/>
    <w:tmpl w:val="900A5012"/>
    <w:lvl w:ilvl="0" w:tplc="04090001">
      <w:start w:val="1"/>
      <w:numFmt w:val="bullet"/>
      <w:lvlText w:val=""/>
      <w:lvlJc w:val="left"/>
      <w:pPr>
        <w:ind w:left="2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2" w:hanging="360"/>
      </w:pPr>
      <w:rPr>
        <w:rFonts w:ascii="Wingdings" w:hAnsi="Wingdings" w:hint="default"/>
      </w:rPr>
    </w:lvl>
  </w:abstractNum>
  <w:abstractNum w:abstractNumId="8" w15:restartNumberingAfterBreak="0">
    <w:nsid w:val="156A3EA1"/>
    <w:multiLevelType w:val="multilevel"/>
    <w:tmpl w:val="01BE0DE8"/>
    <w:lvl w:ilvl="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9" w15:restartNumberingAfterBreak="0">
    <w:nsid w:val="177107EB"/>
    <w:multiLevelType w:val="hybridMultilevel"/>
    <w:tmpl w:val="06E6ED58"/>
    <w:lvl w:ilvl="0" w:tplc="5FA23AFA">
      <w:start w:val="1"/>
      <w:numFmt w:val="bullet"/>
      <w:lvlText w:val=""/>
      <w:lvlJc w:val="left"/>
      <w:pPr>
        <w:ind w:left="23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0" w15:restartNumberingAfterBreak="0">
    <w:nsid w:val="1B385964"/>
    <w:multiLevelType w:val="hybridMultilevel"/>
    <w:tmpl w:val="BEF450F8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1" w15:restartNumberingAfterBreak="0">
    <w:nsid w:val="20AD3646"/>
    <w:multiLevelType w:val="hybridMultilevel"/>
    <w:tmpl w:val="96468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17229"/>
    <w:multiLevelType w:val="hybridMultilevel"/>
    <w:tmpl w:val="6C50B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88377E"/>
    <w:multiLevelType w:val="hybridMultilevel"/>
    <w:tmpl w:val="5700F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F6363D"/>
    <w:multiLevelType w:val="hybridMultilevel"/>
    <w:tmpl w:val="120477B4"/>
    <w:lvl w:ilvl="0" w:tplc="0421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F7B01"/>
    <w:multiLevelType w:val="hybridMultilevel"/>
    <w:tmpl w:val="6B4E317C"/>
    <w:lvl w:ilvl="0" w:tplc="23ACE592">
      <w:start w:val="1"/>
      <w:numFmt w:val="bullet"/>
      <w:lvlText w:val=""/>
      <w:lvlJc w:val="left"/>
      <w:pPr>
        <w:ind w:left="225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6" w15:restartNumberingAfterBreak="0">
    <w:nsid w:val="33655FBD"/>
    <w:multiLevelType w:val="hybridMultilevel"/>
    <w:tmpl w:val="D8E8F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26B1E"/>
    <w:multiLevelType w:val="hybridMultilevel"/>
    <w:tmpl w:val="32D46AEA"/>
    <w:lvl w:ilvl="0" w:tplc="0421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8" w15:restartNumberingAfterBreak="0">
    <w:nsid w:val="39011F9A"/>
    <w:multiLevelType w:val="hybridMultilevel"/>
    <w:tmpl w:val="E040B592"/>
    <w:lvl w:ilvl="0" w:tplc="338AC394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5E0FEB"/>
    <w:multiLevelType w:val="hybridMultilevel"/>
    <w:tmpl w:val="BC5E0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22FAC"/>
    <w:multiLevelType w:val="hybridMultilevel"/>
    <w:tmpl w:val="41BC5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7E6330"/>
    <w:multiLevelType w:val="hybridMultilevel"/>
    <w:tmpl w:val="D9009092"/>
    <w:lvl w:ilvl="0" w:tplc="EB0480E0">
      <w:start w:val="7"/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2" w15:restartNumberingAfterBreak="0">
    <w:nsid w:val="39971C59"/>
    <w:multiLevelType w:val="hybridMultilevel"/>
    <w:tmpl w:val="77823EFC"/>
    <w:lvl w:ilvl="0" w:tplc="25B608AE">
      <w:start w:val="1"/>
      <w:numFmt w:val="decimal"/>
      <w:lvlText w:val="%1."/>
      <w:lvlJc w:val="left"/>
      <w:pPr>
        <w:ind w:left="12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756CB"/>
    <w:multiLevelType w:val="hybridMultilevel"/>
    <w:tmpl w:val="1EA2B772"/>
    <w:lvl w:ilvl="0" w:tplc="0421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226831E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B7CAF"/>
    <w:multiLevelType w:val="hybridMultilevel"/>
    <w:tmpl w:val="4D66B208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4A652D"/>
    <w:multiLevelType w:val="hybridMultilevel"/>
    <w:tmpl w:val="A13E5A9A"/>
    <w:lvl w:ilvl="0" w:tplc="A3E64EAC">
      <w:start w:val="1"/>
      <w:numFmt w:val="bullet"/>
      <w:lvlText w:val="-"/>
      <w:lvlJc w:val="left"/>
      <w:pPr>
        <w:ind w:left="19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0" w:hanging="360"/>
      </w:pPr>
      <w:rPr>
        <w:rFonts w:ascii="Wingdings" w:hAnsi="Wingdings" w:hint="default"/>
      </w:rPr>
    </w:lvl>
  </w:abstractNum>
  <w:abstractNum w:abstractNumId="26" w15:restartNumberingAfterBreak="0">
    <w:nsid w:val="44F40985"/>
    <w:multiLevelType w:val="hybridMultilevel"/>
    <w:tmpl w:val="2506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45AC0"/>
    <w:multiLevelType w:val="hybridMultilevel"/>
    <w:tmpl w:val="7FBCE8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452EA5"/>
    <w:multiLevelType w:val="hybridMultilevel"/>
    <w:tmpl w:val="34E0D354"/>
    <w:lvl w:ilvl="0" w:tplc="0421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9" w15:restartNumberingAfterBreak="0">
    <w:nsid w:val="4C6A4429"/>
    <w:multiLevelType w:val="hybridMultilevel"/>
    <w:tmpl w:val="AEDCCA2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BC049C"/>
    <w:multiLevelType w:val="hybridMultilevel"/>
    <w:tmpl w:val="DF3479B2"/>
    <w:lvl w:ilvl="0" w:tplc="50FE8660">
      <w:start w:val="1"/>
      <w:numFmt w:val="bullet"/>
      <w:lvlText w:val="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auto"/>
      </w:rPr>
    </w:lvl>
    <w:lvl w:ilvl="1" w:tplc="E7A08650">
      <w:start w:val="1"/>
      <w:numFmt w:val="bullet"/>
      <w:lvlText w:val="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b w:val="0"/>
        <w:i w:val="0"/>
        <w:color w:val="auto"/>
        <w:sz w:val="22"/>
      </w:rPr>
    </w:lvl>
    <w:lvl w:ilvl="2" w:tplc="2ECCC47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b/>
        <w:color w:val="auto"/>
      </w:rPr>
    </w:lvl>
    <w:lvl w:ilvl="3" w:tplc="B8BEFA62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Narrow" w:eastAsia="Times New Roman" w:hAnsi="Arial Narrow" w:cs="Aria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247ACE">
      <w:start w:val="1"/>
      <w:numFmt w:val="decimal"/>
      <w:lvlText w:val="%7)"/>
      <w:lvlJc w:val="left"/>
      <w:pPr>
        <w:ind w:left="5040" w:hanging="360"/>
      </w:pPr>
      <w:rPr>
        <w:rFonts w:hint="default"/>
      </w:rPr>
    </w:lvl>
    <w:lvl w:ilvl="7" w:tplc="2746FD26">
      <w:start w:val="2"/>
      <w:numFmt w:val="decimal"/>
      <w:lvlText w:val="%8)"/>
      <w:lvlJc w:val="left"/>
      <w:pPr>
        <w:ind w:left="5760" w:hanging="360"/>
      </w:pPr>
      <w:rPr>
        <w:rFonts w:hint="default"/>
        <w:b/>
        <w:i w:val="0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B078D6"/>
    <w:multiLevelType w:val="hybridMultilevel"/>
    <w:tmpl w:val="04A47ED2"/>
    <w:lvl w:ilvl="0" w:tplc="3D3477EC">
      <w:start w:val="6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570D511F"/>
    <w:multiLevelType w:val="hybridMultilevel"/>
    <w:tmpl w:val="9B603C68"/>
    <w:lvl w:ilvl="0" w:tplc="1494C5D0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 Narrow" w:eastAsia="Times New Roman" w:hAnsi="Arial Narrow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024905"/>
    <w:multiLevelType w:val="hybridMultilevel"/>
    <w:tmpl w:val="B2CA89D4"/>
    <w:lvl w:ilvl="0" w:tplc="0421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441072"/>
    <w:multiLevelType w:val="hybridMultilevel"/>
    <w:tmpl w:val="FF9CA5FE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67CB1258"/>
    <w:multiLevelType w:val="hybridMultilevel"/>
    <w:tmpl w:val="CDC6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C4D1E"/>
    <w:multiLevelType w:val="hybridMultilevel"/>
    <w:tmpl w:val="8AF08BE4"/>
    <w:lvl w:ilvl="0" w:tplc="4ACCC944">
      <w:start w:val="1"/>
      <w:numFmt w:val="bullet"/>
      <w:lvlText w:val=""/>
      <w:lvlJc w:val="left"/>
      <w:pPr>
        <w:ind w:left="2610" w:hanging="360"/>
      </w:pPr>
      <w:rPr>
        <w:rFonts w:ascii="Webdings" w:hAnsi="Web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37" w15:restartNumberingAfterBreak="0">
    <w:nsid w:val="6BB3107D"/>
    <w:multiLevelType w:val="hybridMultilevel"/>
    <w:tmpl w:val="439AD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72E4C"/>
    <w:multiLevelType w:val="hybridMultilevel"/>
    <w:tmpl w:val="C6D2EECA"/>
    <w:lvl w:ilvl="0" w:tplc="04210001">
      <w:start w:val="1"/>
      <w:numFmt w:val="bullet"/>
      <w:lvlText w:val=""/>
      <w:lvlJc w:val="left"/>
      <w:pPr>
        <w:ind w:left="165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39" w15:restartNumberingAfterBreak="0">
    <w:nsid w:val="6D581302"/>
    <w:multiLevelType w:val="hybridMultilevel"/>
    <w:tmpl w:val="9AC04FDE"/>
    <w:lvl w:ilvl="0" w:tplc="0421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40" w15:restartNumberingAfterBreak="0">
    <w:nsid w:val="725A455B"/>
    <w:multiLevelType w:val="hybridMultilevel"/>
    <w:tmpl w:val="42A051D2"/>
    <w:lvl w:ilvl="0" w:tplc="0421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15C80"/>
    <w:multiLevelType w:val="hybridMultilevel"/>
    <w:tmpl w:val="DF52FFA6"/>
    <w:lvl w:ilvl="0" w:tplc="04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2" w15:restartNumberingAfterBreak="0">
    <w:nsid w:val="775D087C"/>
    <w:multiLevelType w:val="hybridMultilevel"/>
    <w:tmpl w:val="37CE2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BD631A"/>
    <w:multiLevelType w:val="hybridMultilevel"/>
    <w:tmpl w:val="2AFA2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C50A2"/>
    <w:multiLevelType w:val="hybridMultilevel"/>
    <w:tmpl w:val="05F03720"/>
    <w:lvl w:ilvl="0" w:tplc="0421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167895">
    <w:abstractNumId w:val="0"/>
  </w:num>
  <w:num w:numId="2" w16cid:durableId="1269266655">
    <w:abstractNumId w:val="25"/>
  </w:num>
  <w:num w:numId="3" w16cid:durableId="20803103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1836945">
    <w:abstractNumId w:val="37"/>
  </w:num>
  <w:num w:numId="5" w16cid:durableId="542596643">
    <w:abstractNumId w:val="18"/>
  </w:num>
  <w:num w:numId="6" w16cid:durableId="680398359">
    <w:abstractNumId w:val="15"/>
  </w:num>
  <w:num w:numId="7" w16cid:durableId="1206991334">
    <w:abstractNumId w:val="9"/>
  </w:num>
  <w:num w:numId="8" w16cid:durableId="1745376403">
    <w:abstractNumId w:val="32"/>
  </w:num>
  <w:num w:numId="9" w16cid:durableId="2141072063">
    <w:abstractNumId w:val="1"/>
  </w:num>
  <w:num w:numId="10" w16cid:durableId="1555896778">
    <w:abstractNumId w:val="8"/>
  </w:num>
  <w:num w:numId="11" w16cid:durableId="2012369427">
    <w:abstractNumId w:val="21"/>
  </w:num>
  <w:num w:numId="12" w16cid:durableId="1450321705">
    <w:abstractNumId w:val="24"/>
  </w:num>
  <w:num w:numId="13" w16cid:durableId="446125395">
    <w:abstractNumId w:val="33"/>
  </w:num>
  <w:num w:numId="14" w16cid:durableId="1675038296">
    <w:abstractNumId w:val="40"/>
  </w:num>
  <w:num w:numId="15" w16cid:durableId="628242303">
    <w:abstractNumId w:val="44"/>
  </w:num>
  <w:num w:numId="16" w16cid:durableId="1624725824">
    <w:abstractNumId w:val="34"/>
  </w:num>
  <w:num w:numId="17" w16cid:durableId="2073771951">
    <w:abstractNumId w:val="38"/>
  </w:num>
  <w:num w:numId="18" w16cid:durableId="561599213">
    <w:abstractNumId w:val="14"/>
  </w:num>
  <w:num w:numId="19" w16cid:durableId="1497381942">
    <w:abstractNumId w:val="23"/>
  </w:num>
  <w:num w:numId="20" w16cid:durableId="486560243">
    <w:abstractNumId w:val="5"/>
  </w:num>
  <w:num w:numId="21" w16cid:durableId="2134322368">
    <w:abstractNumId w:val="41"/>
  </w:num>
  <w:num w:numId="22" w16cid:durableId="1469662828">
    <w:abstractNumId w:val="31"/>
  </w:num>
  <w:num w:numId="23" w16cid:durableId="1637298124">
    <w:abstractNumId w:val="22"/>
  </w:num>
  <w:num w:numId="24" w16cid:durableId="1374496842">
    <w:abstractNumId w:val="10"/>
  </w:num>
  <w:num w:numId="25" w16cid:durableId="1749110558">
    <w:abstractNumId w:val="39"/>
  </w:num>
  <w:num w:numId="26" w16cid:durableId="807212470">
    <w:abstractNumId w:val="17"/>
  </w:num>
  <w:num w:numId="27" w16cid:durableId="1607733903">
    <w:abstractNumId w:val="7"/>
  </w:num>
  <w:num w:numId="28" w16cid:durableId="172569538">
    <w:abstractNumId w:val="13"/>
  </w:num>
  <w:num w:numId="29" w16cid:durableId="1108044613">
    <w:abstractNumId w:val="11"/>
  </w:num>
  <w:num w:numId="30" w16cid:durableId="1128279036">
    <w:abstractNumId w:val="19"/>
  </w:num>
  <w:num w:numId="31" w16cid:durableId="750080646">
    <w:abstractNumId w:val="12"/>
  </w:num>
  <w:num w:numId="32" w16cid:durableId="612906946">
    <w:abstractNumId w:val="26"/>
  </w:num>
  <w:num w:numId="33" w16cid:durableId="642393885">
    <w:abstractNumId w:val="42"/>
  </w:num>
  <w:num w:numId="34" w16cid:durableId="667251938">
    <w:abstractNumId w:val="29"/>
  </w:num>
  <w:num w:numId="35" w16cid:durableId="1909264093">
    <w:abstractNumId w:val="20"/>
  </w:num>
  <w:num w:numId="36" w16cid:durableId="1599560764">
    <w:abstractNumId w:val="3"/>
  </w:num>
  <w:num w:numId="37" w16cid:durableId="296181126">
    <w:abstractNumId w:val="2"/>
  </w:num>
  <w:num w:numId="38" w16cid:durableId="327906302">
    <w:abstractNumId w:val="28"/>
  </w:num>
  <w:num w:numId="39" w16cid:durableId="1475829601">
    <w:abstractNumId w:val="16"/>
  </w:num>
  <w:num w:numId="40" w16cid:durableId="1768190517">
    <w:abstractNumId w:val="36"/>
  </w:num>
  <w:num w:numId="41" w16cid:durableId="76903159">
    <w:abstractNumId w:val="30"/>
  </w:num>
  <w:num w:numId="42" w16cid:durableId="865600900">
    <w:abstractNumId w:val="6"/>
  </w:num>
  <w:num w:numId="43" w16cid:durableId="129830495">
    <w:abstractNumId w:val="4"/>
  </w:num>
  <w:num w:numId="44" w16cid:durableId="2046715745">
    <w:abstractNumId w:val="35"/>
  </w:num>
  <w:num w:numId="45" w16cid:durableId="855966939">
    <w:abstractNumId w:val="43"/>
  </w:num>
  <w:num w:numId="46" w16cid:durableId="97729809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NDOyNDA3MjU1MrNQ0lEKTi0uzszPAykwrAUArrUQLCwAAAA="/>
  </w:docVars>
  <w:rsids>
    <w:rsidRoot w:val="00730E59"/>
    <w:rsid w:val="0000608F"/>
    <w:rsid w:val="000250E4"/>
    <w:rsid w:val="00037EF9"/>
    <w:rsid w:val="0005132A"/>
    <w:rsid w:val="00052C14"/>
    <w:rsid w:val="00062DED"/>
    <w:rsid w:val="00066B1A"/>
    <w:rsid w:val="00070A1F"/>
    <w:rsid w:val="00084AFA"/>
    <w:rsid w:val="0009640B"/>
    <w:rsid w:val="000A537A"/>
    <w:rsid w:val="000A62FB"/>
    <w:rsid w:val="000D2FE5"/>
    <w:rsid w:val="000E4CC6"/>
    <w:rsid w:val="00105A99"/>
    <w:rsid w:val="001069A8"/>
    <w:rsid w:val="00115E8F"/>
    <w:rsid w:val="001267B7"/>
    <w:rsid w:val="0014388D"/>
    <w:rsid w:val="00143E8C"/>
    <w:rsid w:val="00171B04"/>
    <w:rsid w:val="0018171B"/>
    <w:rsid w:val="0018401C"/>
    <w:rsid w:val="001A674F"/>
    <w:rsid w:val="001D0A45"/>
    <w:rsid w:val="001D66A8"/>
    <w:rsid w:val="001E2EA0"/>
    <w:rsid w:val="001E7AC7"/>
    <w:rsid w:val="002020C0"/>
    <w:rsid w:val="002133AD"/>
    <w:rsid w:val="002149C6"/>
    <w:rsid w:val="0022760A"/>
    <w:rsid w:val="00230595"/>
    <w:rsid w:val="00287180"/>
    <w:rsid w:val="002A6597"/>
    <w:rsid w:val="002B07A3"/>
    <w:rsid w:val="002B54ED"/>
    <w:rsid w:val="002C1FD1"/>
    <w:rsid w:val="002D0627"/>
    <w:rsid w:val="002E5687"/>
    <w:rsid w:val="003008D8"/>
    <w:rsid w:val="003066F7"/>
    <w:rsid w:val="0031591D"/>
    <w:rsid w:val="00330406"/>
    <w:rsid w:val="00335FAB"/>
    <w:rsid w:val="0033628C"/>
    <w:rsid w:val="003408AB"/>
    <w:rsid w:val="00345D60"/>
    <w:rsid w:val="00351B69"/>
    <w:rsid w:val="0035464A"/>
    <w:rsid w:val="0036070A"/>
    <w:rsid w:val="00387A75"/>
    <w:rsid w:val="003A23E7"/>
    <w:rsid w:val="003A2F01"/>
    <w:rsid w:val="003A3152"/>
    <w:rsid w:val="003A6CAF"/>
    <w:rsid w:val="003B640D"/>
    <w:rsid w:val="003B7834"/>
    <w:rsid w:val="003C2390"/>
    <w:rsid w:val="003C2393"/>
    <w:rsid w:val="003C4A38"/>
    <w:rsid w:val="003D037C"/>
    <w:rsid w:val="003D6290"/>
    <w:rsid w:val="003E405E"/>
    <w:rsid w:val="003F147F"/>
    <w:rsid w:val="00400AF0"/>
    <w:rsid w:val="00401667"/>
    <w:rsid w:val="00406441"/>
    <w:rsid w:val="00414F67"/>
    <w:rsid w:val="00417C71"/>
    <w:rsid w:val="00430FFD"/>
    <w:rsid w:val="0044266C"/>
    <w:rsid w:val="00463D2A"/>
    <w:rsid w:val="0046784E"/>
    <w:rsid w:val="00476F95"/>
    <w:rsid w:val="00485A5E"/>
    <w:rsid w:val="0049388E"/>
    <w:rsid w:val="004B06A6"/>
    <w:rsid w:val="004C5348"/>
    <w:rsid w:val="004D23C1"/>
    <w:rsid w:val="004D3095"/>
    <w:rsid w:val="004E7C95"/>
    <w:rsid w:val="004F418B"/>
    <w:rsid w:val="004F707C"/>
    <w:rsid w:val="004F7CB1"/>
    <w:rsid w:val="00536E78"/>
    <w:rsid w:val="0053791E"/>
    <w:rsid w:val="005448E8"/>
    <w:rsid w:val="00544A02"/>
    <w:rsid w:val="00567ECD"/>
    <w:rsid w:val="00572351"/>
    <w:rsid w:val="00577162"/>
    <w:rsid w:val="00591A5E"/>
    <w:rsid w:val="00593E7F"/>
    <w:rsid w:val="005A579F"/>
    <w:rsid w:val="005C29EC"/>
    <w:rsid w:val="005C3837"/>
    <w:rsid w:val="005C44DD"/>
    <w:rsid w:val="005C5A10"/>
    <w:rsid w:val="005C7829"/>
    <w:rsid w:val="005C7B54"/>
    <w:rsid w:val="005D1385"/>
    <w:rsid w:val="005F0F5F"/>
    <w:rsid w:val="006163E1"/>
    <w:rsid w:val="00620ADE"/>
    <w:rsid w:val="00637E33"/>
    <w:rsid w:val="00656C06"/>
    <w:rsid w:val="006759DD"/>
    <w:rsid w:val="00680FA6"/>
    <w:rsid w:val="006904C2"/>
    <w:rsid w:val="0069184C"/>
    <w:rsid w:val="006A4084"/>
    <w:rsid w:val="006C3C0C"/>
    <w:rsid w:val="006D2159"/>
    <w:rsid w:val="006D7DB7"/>
    <w:rsid w:val="006F3AA6"/>
    <w:rsid w:val="00705119"/>
    <w:rsid w:val="00711323"/>
    <w:rsid w:val="00714E14"/>
    <w:rsid w:val="007256C9"/>
    <w:rsid w:val="00730E59"/>
    <w:rsid w:val="00737E15"/>
    <w:rsid w:val="00743672"/>
    <w:rsid w:val="00746258"/>
    <w:rsid w:val="00754E08"/>
    <w:rsid w:val="00756D69"/>
    <w:rsid w:val="00776D0D"/>
    <w:rsid w:val="00785EEA"/>
    <w:rsid w:val="00797E32"/>
    <w:rsid w:val="007A3549"/>
    <w:rsid w:val="007B1E5A"/>
    <w:rsid w:val="007B503C"/>
    <w:rsid w:val="007F2AFE"/>
    <w:rsid w:val="0082407B"/>
    <w:rsid w:val="008365C1"/>
    <w:rsid w:val="00837396"/>
    <w:rsid w:val="008623BC"/>
    <w:rsid w:val="00862476"/>
    <w:rsid w:val="00875C87"/>
    <w:rsid w:val="00881923"/>
    <w:rsid w:val="008862B3"/>
    <w:rsid w:val="008A1CA1"/>
    <w:rsid w:val="008A2EDD"/>
    <w:rsid w:val="008C1A4B"/>
    <w:rsid w:val="008C1DFD"/>
    <w:rsid w:val="008C436A"/>
    <w:rsid w:val="008D530E"/>
    <w:rsid w:val="008F2D43"/>
    <w:rsid w:val="008F3051"/>
    <w:rsid w:val="00900901"/>
    <w:rsid w:val="00902B91"/>
    <w:rsid w:val="009309B8"/>
    <w:rsid w:val="00932A8F"/>
    <w:rsid w:val="00937CB2"/>
    <w:rsid w:val="00954EEA"/>
    <w:rsid w:val="00956B15"/>
    <w:rsid w:val="0096362B"/>
    <w:rsid w:val="00995093"/>
    <w:rsid w:val="009B0F5E"/>
    <w:rsid w:val="009C6D74"/>
    <w:rsid w:val="009D00C9"/>
    <w:rsid w:val="009D70FA"/>
    <w:rsid w:val="009E1EEF"/>
    <w:rsid w:val="00A12B79"/>
    <w:rsid w:val="00A168DB"/>
    <w:rsid w:val="00A21598"/>
    <w:rsid w:val="00A365B8"/>
    <w:rsid w:val="00A376B5"/>
    <w:rsid w:val="00A44EF1"/>
    <w:rsid w:val="00A47CE1"/>
    <w:rsid w:val="00A62E9C"/>
    <w:rsid w:val="00A658CF"/>
    <w:rsid w:val="00A70A89"/>
    <w:rsid w:val="00AA01C4"/>
    <w:rsid w:val="00AC34D3"/>
    <w:rsid w:val="00AC44AB"/>
    <w:rsid w:val="00AC5F3C"/>
    <w:rsid w:val="00AD28BF"/>
    <w:rsid w:val="00AE57CD"/>
    <w:rsid w:val="00B05C48"/>
    <w:rsid w:val="00B20788"/>
    <w:rsid w:val="00B20EA7"/>
    <w:rsid w:val="00B24D53"/>
    <w:rsid w:val="00B70F11"/>
    <w:rsid w:val="00B749B7"/>
    <w:rsid w:val="00B87E9C"/>
    <w:rsid w:val="00BA6307"/>
    <w:rsid w:val="00BB3391"/>
    <w:rsid w:val="00BC6A38"/>
    <w:rsid w:val="00BD0C0D"/>
    <w:rsid w:val="00BD716E"/>
    <w:rsid w:val="00C149ED"/>
    <w:rsid w:val="00C27563"/>
    <w:rsid w:val="00C318C9"/>
    <w:rsid w:val="00C5152E"/>
    <w:rsid w:val="00C53C19"/>
    <w:rsid w:val="00C62D65"/>
    <w:rsid w:val="00C66883"/>
    <w:rsid w:val="00C90843"/>
    <w:rsid w:val="00C914C7"/>
    <w:rsid w:val="00CB0E94"/>
    <w:rsid w:val="00CC303F"/>
    <w:rsid w:val="00CC7C50"/>
    <w:rsid w:val="00CF3F86"/>
    <w:rsid w:val="00D05225"/>
    <w:rsid w:val="00D11A63"/>
    <w:rsid w:val="00D226FF"/>
    <w:rsid w:val="00D22BC9"/>
    <w:rsid w:val="00D33B17"/>
    <w:rsid w:val="00D40A45"/>
    <w:rsid w:val="00D50598"/>
    <w:rsid w:val="00D55180"/>
    <w:rsid w:val="00D80A0C"/>
    <w:rsid w:val="00D8748A"/>
    <w:rsid w:val="00D94F62"/>
    <w:rsid w:val="00DB4ADE"/>
    <w:rsid w:val="00DC5D55"/>
    <w:rsid w:val="00DC7C8F"/>
    <w:rsid w:val="00DD0697"/>
    <w:rsid w:val="00DD23CD"/>
    <w:rsid w:val="00DD4020"/>
    <w:rsid w:val="00DD464F"/>
    <w:rsid w:val="00DD4DCF"/>
    <w:rsid w:val="00DD6553"/>
    <w:rsid w:val="00DF0BCE"/>
    <w:rsid w:val="00E013AA"/>
    <w:rsid w:val="00E03603"/>
    <w:rsid w:val="00E16806"/>
    <w:rsid w:val="00E60EC7"/>
    <w:rsid w:val="00E92BBE"/>
    <w:rsid w:val="00EA2872"/>
    <w:rsid w:val="00EB7794"/>
    <w:rsid w:val="00EC1555"/>
    <w:rsid w:val="00ED4092"/>
    <w:rsid w:val="00EE2210"/>
    <w:rsid w:val="00EE5151"/>
    <w:rsid w:val="00F34C3B"/>
    <w:rsid w:val="00F34F63"/>
    <w:rsid w:val="00F523C8"/>
    <w:rsid w:val="00F640E8"/>
    <w:rsid w:val="00F742F6"/>
    <w:rsid w:val="00FA7D48"/>
    <w:rsid w:val="00FC1FD6"/>
    <w:rsid w:val="00FC4AAE"/>
    <w:rsid w:val="00FD519C"/>
    <w:rsid w:val="00FD6920"/>
    <w:rsid w:val="00FE2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2D5B81"/>
  <w15:docId w15:val="{B855162A-0B36-416A-9B5E-4E8BC3E32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man Old Style" w:hAnsi="Bookman Old Style"/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Courier New" w:hAnsi="Courier New" w:cs="Courier New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rsid w:val="00062DED"/>
    <w:pPr>
      <w:ind w:firstLine="720"/>
    </w:pPr>
    <w:rPr>
      <w:rFonts w:ascii="Albertus Medium" w:hAnsi="Albertus Medium"/>
      <w:sz w:val="28"/>
      <w:szCs w:val="24"/>
      <w:lang w:val="id-ID"/>
    </w:rPr>
  </w:style>
  <w:style w:type="paragraph" w:styleId="BodyText">
    <w:name w:val="Body Text"/>
    <w:basedOn w:val="Normal"/>
    <w:link w:val="BodyTextChar"/>
    <w:unhideWhenUsed/>
    <w:rsid w:val="00B87E9C"/>
    <w:pPr>
      <w:spacing w:after="120"/>
    </w:pPr>
    <w:rPr>
      <w:sz w:val="24"/>
      <w:szCs w:val="24"/>
    </w:rPr>
  </w:style>
  <w:style w:type="character" w:customStyle="1" w:styleId="BodyTextChar">
    <w:name w:val="Body Text Char"/>
    <w:link w:val="BodyText"/>
    <w:rsid w:val="00B87E9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34C3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id-ID"/>
    </w:rPr>
  </w:style>
  <w:style w:type="table" w:styleId="TableGrid">
    <w:name w:val="Table Grid"/>
    <w:basedOn w:val="TableNormal"/>
    <w:uiPriority w:val="39"/>
    <w:rsid w:val="00AC44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6918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9184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B779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EB77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B7794"/>
  </w:style>
  <w:style w:type="paragraph" w:styleId="Footer">
    <w:name w:val="footer"/>
    <w:basedOn w:val="Normal"/>
    <w:link w:val="FooterChar"/>
    <w:unhideWhenUsed/>
    <w:rsid w:val="00EB77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B7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vicedean1-eng@ukwms.ac.id" TargetMode="External"/><Relationship Id="rId1" Type="http://schemas.openxmlformats.org/officeDocument/2006/relationships/hyperlink" Target="http://www.ft.ukwms.ac.id" TargetMode="External"/><Relationship Id="rId6" Type="http://schemas.openxmlformats.org/officeDocument/2006/relationships/image" Target="media/image3.png"/><Relationship Id="rId5" Type="http://schemas.openxmlformats.org/officeDocument/2006/relationships/hyperlink" Target="mailto:vicedean1-eng@ukwms.ac.id" TargetMode="External"/><Relationship Id="rId4" Type="http://schemas.openxmlformats.org/officeDocument/2006/relationships/hyperlink" Target="http://www.ft.ukwms.ac.id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KA WM</Company>
  <LinksUpToDate>false</LinksUpToDate>
  <CharactersWithSpaces>1474</CharactersWithSpaces>
  <SharedDoc>false</SharedDoc>
  <HLinks>
    <vt:vector size="6" baseType="variant">
      <vt:variant>
        <vt:i4>7405682</vt:i4>
      </vt:variant>
      <vt:variant>
        <vt:i4>0</vt:i4>
      </vt:variant>
      <vt:variant>
        <vt:i4>0</vt:i4>
      </vt:variant>
      <vt:variant>
        <vt:i4>5</vt:i4>
      </vt:variant>
      <vt:variant>
        <vt:lpwstr>http://www.ukwm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J 2000</dc:creator>
  <cp:lastModifiedBy>maria yuliana</cp:lastModifiedBy>
  <cp:revision>5</cp:revision>
  <cp:lastPrinted>2021-01-11T07:28:00Z</cp:lastPrinted>
  <dcterms:created xsi:type="dcterms:W3CDTF">2021-07-13T09:02:00Z</dcterms:created>
  <dcterms:modified xsi:type="dcterms:W3CDTF">2023-09-2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  <property fmtid="{D5CDD505-2E9C-101B-9397-08002B2CF9AE}" pid="3" name="GrammarlyDocumentId">
    <vt:lpwstr>7de8a85dba67643a2e73f68b9b3ac45f97e0e3723b05b90158afc164744f9342</vt:lpwstr>
  </property>
</Properties>
</file>